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4F3AB" w14:textId="7EE5A5D6" w:rsidR="00CF73F7" w:rsidRDefault="00CF73F7" w:rsidP="00CF73F7">
      <w:pPr>
        <w:spacing w:line="360" w:lineRule="auto"/>
        <w:ind w:left="360"/>
        <w:jc w:val="both"/>
        <w:rPr>
          <w:rFonts w:ascii="Arial" w:hAnsi="Arial" w:cs="Arial"/>
          <w:b/>
          <w:bCs/>
          <w:sz w:val="24"/>
          <w:szCs w:val="24"/>
        </w:rPr>
      </w:pPr>
      <w:r w:rsidRPr="00A22EAD">
        <w:rPr>
          <w:rFonts w:ascii="Arial" w:hAnsi="Arial" w:cs="Arial"/>
          <w:b/>
          <w:bCs/>
          <w:sz w:val="24"/>
          <w:szCs w:val="24"/>
        </w:rPr>
        <w:t>Testing</w:t>
      </w:r>
    </w:p>
    <w:p w14:paraId="4384D39E" w14:textId="77777777" w:rsidR="00CF73F7" w:rsidRDefault="00CF73F7" w:rsidP="00CF73F7">
      <w:pPr>
        <w:spacing w:line="360" w:lineRule="auto"/>
        <w:ind w:left="360"/>
        <w:jc w:val="both"/>
        <w:rPr>
          <w:rFonts w:ascii="Arial" w:hAnsi="Arial" w:cs="Arial"/>
          <w:b/>
          <w:bCs/>
          <w:sz w:val="24"/>
          <w:szCs w:val="24"/>
        </w:rPr>
      </w:pPr>
    </w:p>
    <w:p w14:paraId="59B72ED6" w14:textId="3C29802B" w:rsidR="00CF73F7" w:rsidRDefault="00CF73F7" w:rsidP="00CF73F7">
      <w:pPr>
        <w:spacing w:line="360" w:lineRule="auto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landing page requests login credentials before the dashboard can be accessed. </w:t>
      </w:r>
      <w:r w:rsidRPr="00A44B49">
        <w:rPr>
          <w:rFonts w:ascii="Arial" w:hAnsi="Arial" w:cs="Arial"/>
          <w:i/>
          <w:iCs/>
          <w:sz w:val="24"/>
          <w:szCs w:val="24"/>
        </w:rPr>
        <w:t>Figure</w:t>
      </w:r>
      <w:r>
        <w:rPr>
          <w:rFonts w:ascii="Arial" w:hAnsi="Arial" w:cs="Arial"/>
          <w:i/>
          <w:iCs/>
          <w:sz w:val="24"/>
          <w:szCs w:val="24"/>
        </w:rPr>
        <w:t xml:space="preserve"> </w:t>
      </w:r>
      <w:r w:rsidR="008A77F3">
        <w:rPr>
          <w:rFonts w:ascii="Arial" w:hAnsi="Arial" w:cs="Arial"/>
          <w:sz w:val="24"/>
          <w:szCs w:val="24"/>
        </w:rPr>
        <w:t>1</w:t>
      </w:r>
      <w:r>
        <w:rPr>
          <w:rFonts w:ascii="Arial" w:hAnsi="Arial" w:cs="Arial"/>
          <w:sz w:val="24"/>
          <w:szCs w:val="24"/>
        </w:rPr>
        <w:t xml:space="preserve"> shows the server requesting user to input login fields. Correct credentials can lead to dashboard home while incorrect credential is dismissed and followed by a subsequent login request.</w:t>
      </w:r>
    </w:p>
    <w:p w14:paraId="638CAACC" w14:textId="77777777" w:rsidR="00CF73F7" w:rsidRPr="00A44B49" w:rsidRDefault="00CF73F7" w:rsidP="00CF73F7">
      <w:pPr>
        <w:spacing w:line="360" w:lineRule="auto"/>
        <w:ind w:left="360"/>
        <w:jc w:val="both"/>
        <w:rPr>
          <w:rFonts w:ascii="Arial" w:hAnsi="Arial" w:cs="Arial"/>
          <w:sz w:val="24"/>
          <w:szCs w:val="24"/>
        </w:rPr>
      </w:pPr>
    </w:p>
    <w:p w14:paraId="268132E5" w14:textId="77777777" w:rsidR="00CF73F7" w:rsidRPr="00A22EAD" w:rsidRDefault="00CF73F7" w:rsidP="00CF73F7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drawing>
          <wp:inline distT="0" distB="0" distL="0" distR="0" wp14:anchorId="600EE91F" wp14:editId="371225D3">
            <wp:extent cx="6028269" cy="3390900"/>
            <wp:effectExtent l="0" t="0" r="0" b="0"/>
            <wp:docPr id="39" name="Picture 3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A screenshot of a computer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5208" cy="3400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A4C6A" w14:textId="4797625F" w:rsidR="00CF73F7" w:rsidRDefault="00CF73F7" w:rsidP="00CF73F7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0" w:name="_Toc76374007"/>
      <w:r w:rsidRPr="00A22EAD">
        <w:rPr>
          <w:rFonts w:ascii="Arial" w:hAnsi="Arial" w:cs="Arial"/>
        </w:rPr>
        <w:t>Figure</w:t>
      </w:r>
      <w:r>
        <w:rPr>
          <w:rFonts w:ascii="Arial" w:hAnsi="Arial" w:cs="Arial"/>
        </w:rPr>
        <w:t>1</w:t>
      </w:r>
      <w:r w:rsidRPr="00A22EAD">
        <w:rPr>
          <w:rFonts w:ascii="Arial" w:hAnsi="Arial" w:cs="Arial"/>
        </w:rPr>
        <w:t>. Smart Home Authentication</w:t>
      </w:r>
      <w:bookmarkEnd w:id="0"/>
    </w:p>
    <w:p w14:paraId="65A25473" w14:textId="77777777" w:rsidR="00CF73F7" w:rsidRDefault="00CF73F7" w:rsidP="00CF73F7"/>
    <w:p w14:paraId="1F8EA6BB" w14:textId="7E6593ED" w:rsidR="00CF73F7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5A3B5F">
        <w:rPr>
          <w:rFonts w:ascii="Arial" w:hAnsi="Arial" w:cs="Arial"/>
          <w:i/>
          <w:iCs/>
          <w:sz w:val="24"/>
          <w:szCs w:val="24"/>
        </w:rPr>
        <w:t>Figure</w:t>
      </w:r>
      <w:r w:rsidRPr="005A3B5F">
        <w:rPr>
          <w:rFonts w:ascii="Arial" w:hAnsi="Arial" w:cs="Arial"/>
          <w:sz w:val="24"/>
          <w:szCs w:val="24"/>
        </w:rPr>
        <w:t xml:space="preserve"> </w:t>
      </w:r>
      <w:r w:rsidR="008D0BCE">
        <w:rPr>
          <w:rFonts w:ascii="Arial" w:hAnsi="Arial" w:cs="Arial"/>
          <w:sz w:val="24"/>
          <w:szCs w:val="24"/>
        </w:rPr>
        <w:t>2</w:t>
      </w:r>
      <w:r w:rsidRPr="005A3B5F">
        <w:rPr>
          <w:rFonts w:ascii="Arial" w:hAnsi="Arial" w:cs="Arial"/>
          <w:sz w:val="24"/>
          <w:szCs w:val="24"/>
        </w:rPr>
        <w:t xml:space="preserve"> shows server return 401 unauthorized error, this page is returned when the authentication request is cancelled by the user.</w:t>
      </w:r>
    </w:p>
    <w:p w14:paraId="3E9F1D70" w14:textId="77777777" w:rsidR="00CF73F7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93932CB" w14:textId="01BC818A" w:rsidR="00CF73F7" w:rsidRPr="005A3B5F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5A3B5F">
        <w:rPr>
          <w:rFonts w:ascii="Arial" w:hAnsi="Arial" w:cs="Arial"/>
          <w:sz w:val="24"/>
          <w:szCs w:val="24"/>
        </w:rPr>
        <w:t>Correct credentials “admin” for username and “admin” for password</w:t>
      </w:r>
      <w:r>
        <w:rPr>
          <w:rFonts w:ascii="Arial" w:hAnsi="Arial" w:cs="Arial"/>
          <w:sz w:val="24"/>
          <w:szCs w:val="24"/>
        </w:rPr>
        <w:t xml:space="preserve"> </w:t>
      </w:r>
      <w:r w:rsidRPr="005A3B5F">
        <w:rPr>
          <w:rFonts w:ascii="Arial" w:hAnsi="Arial" w:cs="Arial"/>
          <w:sz w:val="24"/>
          <w:szCs w:val="24"/>
        </w:rPr>
        <w:t>lead</w:t>
      </w:r>
      <w:r>
        <w:rPr>
          <w:rFonts w:ascii="Arial" w:hAnsi="Arial" w:cs="Arial"/>
          <w:sz w:val="24"/>
          <w:szCs w:val="24"/>
        </w:rPr>
        <w:t>s</w:t>
      </w:r>
      <w:r w:rsidRPr="005A3B5F">
        <w:rPr>
          <w:rFonts w:ascii="Arial" w:hAnsi="Arial" w:cs="Arial"/>
          <w:sz w:val="24"/>
          <w:szCs w:val="24"/>
        </w:rPr>
        <w:t xml:space="preserve"> to the dashboard homepage. </w:t>
      </w:r>
      <w:r w:rsidRPr="005A3B5F">
        <w:rPr>
          <w:rFonts w:ascii="Arial" w:hAnsi="Arial" w:cs="Arial"/>
          <w:i/>
          <w:iCs/>
          <w:sz w:val="24"/>
          <w:szCs w:val="24"/>
        </w:rPr>
        <w:t xml:space="preserve">Figure </w:t>
      </w:r>
      <w:r w:rsidR="008D0BCE">
        <w:rPr>
          <w:rFonts w:ascii="Arial" w:hAnsi="Arial" w:cs="Arial"/>
          <w:sz w:val="24"/>
          <w:szCs w:val="24"/>
        </w:rPr>
        <w:t>3</w:t>
      </w:r>
      <w:r w:rsidRPr="005A3B5F">
        <w:rPr>
          <w:rFonts w:ascii="Arial" w:hAnsi="Arial" w:cs="Arial"/>
          <w:sz w:val="24"/>
          <w:szCs w:val="24"/>
        </w:rPr>
        <w:t xml:space="preserve"> shows the ESP32 Smart Home Dashboard.</w:t>
      </w:r>
    </w:p>
    <w:p w14:paraId="225E7F2C" w14:textId="77777777" w:rsidR="00CF73F7" w:rsidRPr="00A22EAD" w:rsidRDefault="00CF73F7" w:rsidP="00CF73F7">
      <w:pPr>
        <w:keepNext/>
        <w:spacing w:line="360" w:lineRule="auto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lastRenderedPageBreak/>
        <w:drawing>
          <wp:inline distT="0" distB="0" distL="0" distR="0" wp14:anchorId="4E41E824" wp14:editId="51739AC6">
            <wp:extent cx="5943600" cy="3343275"/>
            <wp:effectExtent l="0" t="0" r="0" b="9525"/>
            <wp:docPr id="61" name="Picture 6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, text, application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18457" w14:textId="40785E79" w:rsidR="00CF73F7" w:rsidRPr="0020008C" w:rsidRDefault="00CF73F7" w:rsidP="00CF73F7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1" w:name="_Toc76374008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8D0BCE">
        <w:rPr>
          <w:rFonts w:ascii="Arial" w:hAnsi="Arial" w:cs="Arial"/>
          <w:noProof/>
        </w:rPr>
        <w:t>2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Returning 401 Unauthorized Error</w:t>
      </w:r>
      <w:bookmarkEnd w:id="1"/>
    </w:p>
    <w:p w14:paraId="527ED0C6" w14:textId="77777777" w:rsidR="00CF73F7" w:rsidRPr="00391D50" w:rsidRDefault="00CF73F7" w:rsidP="00CF73F7"/>
    <w:p w14:paraId="661C2D98" w14:textId="77777777" w:rsidR="00CF73F7" w:rsidRPr="00A22EAD" w:rsidRDefault="00CF73F7" w:rsidP="00CF73F7">
      <w:pPr>
        <w:keepNext/>
        <w:spacing w:line="360" w:lineRule="auto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drawing>
          <wp:inline distT="0" distB="0" distL="0" distR="0" wp14:anchorId="5B0574C5" wp14:editId="7B5D9768">
            <wp:extent cx="5943600" cy="3343275"/>
            <wp:effectExtent l="0" t="0" r="0" b="9525"/>
            <wp:docPr id="448" name="Picture 44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" name="Picture 448" descr="A screenshot of a computer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E0F1C" w14:textId="2FF76EB9" w:rsidR="00CF73F7" w:rsidRDefault="00CF73F7" w:rsidP="00CF73F7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2" w:name="_Toc76374009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8D0BCE">
        <w:rPr>
          <w:rFonts w:ascii="Arial" w:hAnsi="Arial" w:cs="Arial"/>
          <w:noProof/>
        </w:rPr>
        <w:t>3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Landing Page Upon Successful Login</w:t>
      </w:r>
      <w:bookmarkEnd w:id="2"/>
    </w:p>
    <w:p w14:paraId="50669EC8" w14:textId="671AB7FE" w:rsidR="00CF73F7" w:rsidRPr="007E2CEF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A successful logout is shown in </w:t>
      </w:r>
      <w:r>
        <w:rPr>
          <w:rFonts w:ascii="Arial" w:hAnsi="Arial" w:cs="Arial"/>
          <w:i/>
          <w:iCs/>
          <w:sz w:val="24"/>
          <w:szCs w:val="24"/>
        </w:rPr>
        <w:t>Figure</w:t>
      </w:r>
      <w:r>
        <w:rPr>
          <w:rFonts w:ascii="Arial" w:hAnsi="Arial" w:cs="Arial"/>
          <w:sz w:val="24"/>
          <w:szCs w:val="24"/>
        </w:rPr>
        <w:t xml:space="preserve"> </w:t>
      </w:r>
      <w:r w:rsidR="008D0BCE">
        <w:rPr>
          <w:rFonts w:ascii="Arial" w:hAnsi="Arial" w:cs="Arial"/>
          <w:sz w:val="24"/>
          <w:szCs w:val="24"/>
        </w:rPr>
        <w:t>4</w:t>
      </w:r>
      <w:r>
        <w:rPr>
          <w:rFonts w:ascii="Arial" w:hAnsi="Arial" w:cs="Arial"/>
          <w:sz w:val="24"/>
          <w:szCs w:val="24"/>
        </w:rPr>
        <w:t xml:space="preserve">. To complete the logout process, user must close all browser tabs. Logout can be achieved by clicking Logout button as shown in </w:t>
      </w:r>
      <w:r>
        <w:rPr>
          <w:rFonts w:ascii="Arial" w:hAnsi="Arial" w:cs="Arial"/>
          <w:i/>
          <w:iCs/>
          <w:sz w:val="24"/>
          <w:szCs w:val="24"/>
        </w:rPr>
        <w:t xml:space="preserve">Figure </w:t>
      </w:r>
      <w:r w:rsidR="008D0BCE">
        <w:rPr>
          <w:rFonts w:ascii="Arial" w:hAnsi="Arial" w:cs="Arial"/>
          <w:sz w:val="24"/>
          <w:szCs w:val="24"/>
        </w:rPr>
        <w:t>3</w:t>
      </w:r>
      <w:r>
        <w:rPr>
          <w:rFonts w:ascii="Arial" w:hAnsi="Arial" w:cs="Arial"/>
          <w:sz w:val="24"/>
          <w:szCs w:val="24"/>
        </w:rPr>
        <w:t xml:space="preserve"> (top right).</w:t>
      </w:r>
    </w:p>
    <w:p w14:paraId="0BE630EE" w14:textId="77777777" w:rsidR="00CF73F7" w:rsidRPr="005A3B5F" w:rsidRDefault="00CF73F7" w:rsidP="00CF73F7"/>
    <w:p w14:paraId="18EFDEE0" w14:textId="77777777" w:rsidR="00CF73F7" w:rsidRPr="00A22EAD" w:rsidRDefault="00CF73F7" w:rsidP="00CF73F7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drawing>
          <wp:inline distT="0" distB="0" distL="0" distR="0" wp14:anchorId="50867BEC" wp14:editId="524CF269">
            <wp:extent cx="6050847" cy="3403600"/>
            <wp:effectExtent l="0" t="0" r="7620" b="6350"/>
            <wp:docPr id="449" name="Picture 44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" name="Picture 449" descr="A screenshot of a comput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0002" cy="3431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5E4A2" w14:textId="449CB5F6" w:rsidR="00CF73F7" w:rsidRDefault="00CF73F7" w:rsidP="00CF73F7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3" w:name="_Toc76374010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8D0BCE">
        <w:rPr>
          <w:rFonts w:ascii="Arial" w:hAnsi="Arial" w:cs="Arial"/>
          <w:noProof/>
        </w:rPr>
        <w:t>4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Logged Out Page</w:t>
      </w:r>
      <w:bookmarkEnd w:id="3"/>
    </w:p>
    <w:p w14:paraId="2560E99A" w14:textId="77777777" w:rsidR="00CF73F7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11EE8F1E" w14:textId="7944178F" w:rsidR="00CF73F7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bpages that are indexed are properly displayed by the web browser but missing or unindexed pages that might come from the URL must be handled properly. </w:t>
      </w:r>
      <w:r>
        <w:rPr>
          <w:rFonts w:ascii="Arial" w:hAnsi="Arial" w:cs="Arial"/>
          <w:i/>
          <w:iCs/>
          <w:sz w:val="24"/>
          <w:szCs w:val="24"/>
        </w:rPr>
        <w:t xml:space="preserve">Figure </w:t>
      </w:r>
      <w:r w:rsidR="008D0BCE">
        <w:rPr>
          <w:rFonts w:ascii="Arial" w:hAnsi="Arial" w:cs="Arial"/>
          <w:sz w:val="24"/>
          <w:szCs w:val="24"/>
        </w:rPr>
        <w:t>5</w:t>
      </w:r>
      <w:r>
        <w:rPr>
          <w:rFonts w:ascii="Arial" w:hAnsi="Arial" w:cs="Arial"/>
          <w:sz w:val="24"/>
          <w:szCs w:val="24"/>
        </w:rPr>
        <w:t xml:space="preserve"> shows URL navigation to “some-other-page”, a page that does not exist. Therefore, in response, ESP32 server has sent a “404 Page Not Found” error.</w:t>
      </w:r>
    </w:p>
    <w:p w14:paraId="07F52108" w14:textId="77777777" w:rsidR="00CF73F7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6200ED0C" w14:textId="77777777" w:rsidR="00CF73F7" w:rsidRPr="009A74B5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successful login and dashboard homepage is shown on </w:t>
      </w:r>
      <w:r>
        <w:rPr>
          <w:rFonts w:ascii="Arial" w:hAnsi="Arial" w:cs="Arial"/>
          <w:i/>
          <w:iCs/>
          <w:sz w:val="24"/>
          <w:szCs w:val="24"/>
        </w:rPr>
        <w:t xml:space="preserve">Figure </w:t>
      </w:r>
      <w:r>
        <w:rPr>
          <w:rFonts w:ascii="Arial" w:hAnsi="Arial" w:cs="Arial"/>
          <w:sz w:val="24"/>
          <w:szCs w:val="24"/>
        </w:rPr>
        <w:t>40 along with sidebar navigation to three other pages: Lights, Appliances, and Climate. The user icon on top right can be used to log out from the dashboard.</w:t>
      </w:r>
    </w:p>
    <w:p w14:paraId="5892C797" w14:textId="77777777" w:rsidR="00CF73F7" w:rsidRPr="00A22EAD" w:rsidRDefault="00CF73F7" w:rsidP="00CF73F7">
      <w:pPr>
        <w:keepNext/>
        <w:spacing w:line="360" w:lineRule="auto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lastRenderedPageBreak/>
        <w:drawing>
          <wp:inline distT="0" distB="0" distL="0" distR="0" wp14:anchorId="6CFC92A3" wp14:editId="30927805">
            <wp:extent cx="5943600" cy="3343275"/>
            <wp:effectExtent l="0" t="0" r="0" b="9525"/>
            <wp:docPr id="451" name="Picture 45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" name="Picture 451" descr="A screenshot of a computer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FCAB8" w14:textId="30A0F4E0" w:rsidR="00CF73F7" w:rsidRDefault="00CF73F7" w:rsidP="00CF73F7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4" w:name="_Toc76374011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8D0BCE">
        <w:rPr>
          <w:rFonts w:ascii="Arial" w:hAnsi="Arial" w:cs="Arial"/>
          <w:noProof/>
        </w:rPr>
        <w:t>5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Handling 404 Page Not Found Error</w:t>
      </w:r>
      <w:bookmarkEnd w:id="4"/>
    </w:p>
    <w:p w14:paraId="1D10A6AC" w14:textId="77777777" w:rsidR="00CF73F7" w:rsidRPr="000F3AD7" w:rsidRDefault="00CF73F7" w:rsidP="00CF73F7"/>
    <w:p w14:paraId="22D6E64F" w14:textId="77777777" w:rsidR="00CF73F7" w:rsidRPr="00A22EAD" w:rsidRDefault="00CF73F7" w:rsidP="00CF73F7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drawing>
          <wp:inline distT="0" distB="0" distL="0" distR="0" wp14:anchorId="7E131494" wp14:editId="3D097DE2">
            <wp:extent cx="5909734" cy="3324225"/>
            <wp:effectExtent l="0" t="0" r="0" b="0"/>
            <wp:docPr id="40" name="Picture 40" descr="A picture containing text, monitor, screenshot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A picture containing text, monitor, screenshot, electronics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5113" cy="3332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E25AA" w14:textId="77777777" w:rsidR="00CF73F7" w:rsidRPr="00A22EAD" w:rsidRDefault="00CF73F7" w:rsidP="00CF73F7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5" w:name="_Toc76374012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Pr="00A22EAD">
        <w:rPr>
          <w:rFonts w:ascii="Arial" w:hAnsi="Arial" w:cs="Arial"/>
          <w:noProof/>
        </w:rPr>
        <w:t>40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Smart Home Landing Page</w:t>
      </w:r>
      <w:bookmarkEnd w:id="5"/>
    </w:p>
    <w:p w14:paraId="3607B0BE" w14:textId="77777777" w:rsidR="00CF73F7" w:rsidRPr="00A22EAD" w:rsidRDefault="00CF73F7" w:rsidP="00CF73F7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lastRenderedPageBreak/>
        <w:drawing>
          <wp:inline distT="0" distB="0" distL="0" distR="0" wp14:anchorId="302F145B" wp14:editId="192CA4F4">
            <wp:extent cx="6095999" cy="3429000"/>
            <wp:effectExtent l="0" t="0" r="635" b="0"/>
            <wp:docPr id="41" name="Picture 4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 screenshot of a compute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3093" cy="3444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43586" w14:textId="4DD31CB8" w:rsidR="00CF73F7" w:rsidRDefault="00CF73F7" w:rsidP="00CF73F7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6" w:name="_Toc76374013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8E4AEA">
        <w:rPr>
          <w:rFonts w:ascii="Arial" w:hAnsi="Arial" w:cs="Arial"/>
          <w:noProof/>
        </w:rPr>
        <w:t>6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Front Door On</w:t>
      </w:r>
      <w:bookmarkEnd w:id="6"/>
    </w:p>
    <w:p w14:paraId="025640FB" w14:textId="77777777" w:rsidR="00CF73F7" w:rsidRDefault="00CF73F7" w:rsidP="00CF73F7"/>
    <w:p w14:paraId="420794DB" w14:textId="71EF1039" w:rsidR="00CF73F7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ront door is turned on in the web browser (see </w:t>
      </w:r>
      <w:r>
        <w:rPr>
          <w:rFonts w:ascii="Arial" w:hAnsi="Arial" w:cs="Arial"/>
          <w:i/>
          <w:iCs/>
          <w:sz w:val="24"/>
          <w:szCs w:val="24"/>
        </w:rPr>
        <w:t>Figure</w:t>
      </w:r>
      <w:r>
        <w:rPr>
          <w:rFonts w:ascii="Arial" w:hAnsi="Arial" w:cs="Arial"/>
          <w:sz w:val="24"/>
          <w:szCs w:val="24"/>
        </w:rPr>
        <w:t xml:space="preserve"> </w:t>
      </w:r>
      <w:r w:rsidR="008E4AEA">
        <w:rPr>
          <w:rFonts w:ascii="Arial" w:hAnsi="Arial" w:cs="Arial"/>
          <w:sz w:val="24"/>
          <w:szCs w:val="24"/>
        </w:rPr>
        <w:t>6</w:t>
      </w:r>
      <w:r>
        <w:rPr>
          <w:rFonts w:ascii="Arial" w:hAnsi="Arial" w:cs="Arial"/>
          <w:sz w:val="24"/>
          <w:szCs w:val="24"/>
        </w:rPr>
        <w:t>).</w:t>
      </w:r>
    </w:p>
    <w:p w14:paraId="37E66DD4" w14:textId="77777777" w:rsidR="00CF73F7" w:rsidRPr="002A14E0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1E102773" w14:textId="77777777" w:rsidR="00CF73F7" w:rsidRPr="00A22EAD" w:rsidRDefault="00CF73F7" w:rsidP="00CF73F7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drawing>
          <wp:inline distT="0" distB="0" distL="0" distR="0" wp14:anchorId="60C0D977" wp14:editId="6163863E">
            <wp:extent cx="3225800" cy="2419350"/>
            <wp:effectExtent l="0" t="0" r="0" b="0"/>
            <wp:docPr id="29" name="Picture 29" descr="A picture containing indoor, cable, electronics, connec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picture containing indoor, cable, electronics, connector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6866" cy="242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61A8D" w14:textId="07EE4F3A" w:rsidR="00CF73F7" w:rsidRDefault="00CF73F7" w:rsidP="00CF73F7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7" w:name="_Toc76374014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8E4AEA">
        <w:rPr>
          <w:rFonts w:ascii="Arial" w:hAnsi="Arial" w:cs="Arial"/>
          <w:noProof/>
        </w:rPr>
        <w:t>7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Front Door LED On</w:t>
      </w:r>
      <w:bookmarkEnd w:id="7"/>
    </w:p>
    <w:p w14:paraId="06F580C6" w14:textId="77777777" w:rsidR="00CF73F7" w:rsidRPr="00606B3A" w:rsidRDefault="00CF73F7" w:rsidP="00CF73F7"/>
    <w:p w14:paraId="1359CEA0" w14:textId="25E411F7" w:rsidR="00CF73F7" w:rsidRDefault="00CF73F7" w:rsidP="00CF73F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Front door </w:t>
      </w:r>
      <w:r w:rsidRPr="002A14E0">
        <w:rPr>
          <w:rFonts w:ascii="Arial" w:hAnsi="Arial" w:cs="Arial"/>
          <w:sz w:val="24"/>
          <w:szCs w:val="24"/>
        </w:rPr>
        <w:t>LED</w:t>
      </w:r>
      <w:r>
        <w:rPr>
          <w:rFonts w:ascii="Arial" w:hAnsi="Arial" w:cs="Arial"/>
          <w:sz w:val="24"/>
          <w:szCs w:val="24"/>
        </w:rPr>
        <w:t xml:space="preserve"> can be seen in the on state in the breadboard as shown on </w:t>
      </w:r>
      <w:r>
        <w:rPr>
          <w:rFonts w:ascii="Arial" w:hAnsi="Arial" w:cs="Arial"/>
          <w:i/>
          <w:iCs/>
          <w:sz w:val="24"/>
          <w:szCs w:val="24"/>
        </w:rPr>
        <w:t xml:space="preserve">Figure </w:t>
      </w:r>
      <w:r w:rsidR="008E4AEA">
        <w:rPr>
          <w:rFonts w:ascii="Arial" w:hAnsi="Arial" w:cs="Arial"/>
          <w:sz w:val="24"/>
          <w:szCs w:val="24"/>
        </w:rPr>
        <w:t>7</w:t>
      </w:r>
      <w:r>
        <w:rPr>
          <w:rFonts w:ascii="Arial" w:hAnsi="Arial" w:cs="Arial"/>
          <w:sz w:val="24"/>
          <w:szCs w:val="24"/>
        </w:rPr>
        <w:t>.</w:t>
      </w:r>
    </w:p>
    <w:p w14:paraId="7758876B" w14:textId="1B18EF89" w:rsidR="00CF73F7" w:rsidRPr="002A14E0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ack</w:t>
      </w:r>
      <w:r w:rsidRPr="002A14E0">
        <w:rPr>
          <w:rFonts w:ascii="Arial" w:hAnsi="Arial" w:cs="Arial"/>
          <w:sz w:val="24"/>
          <w:szCs w:val="24"/>
        </w:rPr>
        <w:t xml:space="preserve"> door is turned on in the web browser (see </w:t>
      </w:r>
      <w:r w:rsidRPr="002A14E0">
        <w:rPr>
          <w:rFonts w:ascii="Arial" w:hAnsi="Arial" w:cs="Arial"/>
          <w:i/>
          <w:iCs/>
          <w:sz w:val="24"/>
          <w:szCs w:val="24"/>
        </w:rPr>
        <w:t>Figure</w:t>
      </w:r>
      <w:r w:rsidRPr="002A14E0">
        <w:rPr>
          <w:rFonts w:ascii="Arial" w:hAnsi="Arial" w:cs="Arial"/>
          <w:sz w:val="24"/>
          <w:szCs w:val="24"/>
        </w:rPr>
        <w:t xml:space="preserve"> </w:t>
      </w:r>
      <w:r w:rsidR="008E4AEA">
        <w:rPr>
          <w:rFonts w:ascii="Arial" w:hAnsi="Arial" w:cs="Arial"/>
          <w:sz w:val="24"/>
          <w:szCs w:val="24"/>
        </w:rPr>
        <w:t>8</w:t>
      </w:r>
      <w:r w:rsidRPr="002A14E0">
        <w:rPr>
          <w:rFonts w:ascii="Arial" w:hAnsi="Arial" w:cs="Arial"/>
          <w:sz w:val="24"/>
          <w:szCs w:val="24"/>
        </w:rPr>
        <w:t>).</w:t>
      </w:r>
    </w:p>
    <w:p w14:paraId="1A501606" w14:textId="77777777" w:rsidR="00CF73F7" w:rsidRPr="002A14E0" w:rsidRDefault="00CF73F7" w:rsidP="00CF73F7"/>
    <w:p w14:paraId="0D69AB4A" w14:textId="77777777" w:rsidR="00CF73F7" w:rsidRPr="00A22EAD" w:rsidRDefault="00CF73F7" w:rsidP="00CF73F7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drawing>
          <wp:inline distT="0" distB="0" distL="0" distR="0" wp14:anchorId="4221D476" wp14:editId="26E087D6">
            <wp:extent cx="6000750" cy="3375422"/>
            <wp:effectExtent l="0" t="0" r="0" b="0"/>
            <wp:docPr id="42" name="Picture 4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screenshot of a computer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5596" cy="3383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CF7D2" w14:textId="3130E5C8" w:rsidR="00CF73F7" w:rsidRPr="0020008C" w:rsidRDefault="00CF73F7" w:rsidP="00CF73F7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8" w:name="_Toc76374015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8E4AEA">
        <w:rPr>
          <w:rFonts w:ascii="Arial" w:hAnsi="Arial" w:cs="Arial"/>
          <w:noProof/>
        </w:rPr>
        <w:t>8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Back Door On</w:t>
      </w:r>
      <w:bookmarkEnd w:id="8"/>
    </w:p>
    <w:p w14:paraId="1D1C0723" w14:textId="77777777" w:rsidR="00CF73F7" w:rsidRPr="00185738" w:rsidRDefault="00CF73F7" w:rsidP="00CF73F7"/>
    <w:p w14:paraId="574A8701" w14:textId="77777777" w:rsidR="00CF73F7" w:rsidRPr="00A22EAD" w:rsidRDefault="00CF73F7" w:rsidP="00CF73F7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drawing>
          <wp:inline distT="0" distB="0" distL="0" distR="0" wp14:anchorId="0EC7F5D6" wp14:editId="282EC519">
            <wp:extent cx="3175000" cy="2381250"/>
            <wp:effectExtent l="0" t="0" r="635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5000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A2187" w14:textId="6724BF35" w:rsidR="00CF73F7" w:rsidRDefault="00CF73F7" w:rsidP="00CF73F7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9" w:name="_Toc76374016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8E4AEA">
        <w:rPr>
          <w:rFonts w:ascii="Arial" w:hAnsi="Arial" w:cs="Arial"/>
          <w:noProof/>
        </w:rPr>
        <w:t>9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Backdoor LED On</w:t>
      </w:r>
      <w:bookmarkEnd w:id="9"/>
    </w:p>
    <w:p w14:paraId="28553506" w14:textId="77777777" w:rsidR="00CF73F7" w:rsidRDefault="00CF73F7" w:rsidP="00CF73F7"/>
    <w:p w14:paraId="67E0001E" w14:textId="2ECEEE3F" w:rsidR="00CF73F7" w:rsidRDefault="00CF73F7" w:rsidP="00CF73F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Back door </w:t>
      </w:r>
      <w:r w:rsidRPr="002A14E0">
        <w:rPr>
          <w:rFonts w:ascii="Arial" w:hAnsi="Arial" w:cs="Arial"/>
          <w:sz w:val="24"/>
          <w:szCs w:val="24"/>
        </w:rPr>
        <w:t>LED</w:t>
      </w:r>
      <w:r>
        <w:rPr>
          <w:rFonts w:ascii="Arial" w:hAnsi="Arial" w:cs="Arial"/>
          <w:sz w:val="24"/>
          <w:szCs w:val="24"/>
        </w:rPr>
        <w:t xml:space="preserve"> can be seen in the on state in the breadboard as shown on </w:t>
      </w:r>
      <w:r>
        <w:rPr>
          <w:rFonts w:ascii="Arial" w:hAnsi="Arial" w:cs="Arial"/>
          <w:i/>
          <w:iCs/>
          <w:sz w:val="24"/>
          <w:szCs w:val="24"/>
        </w:rPr>
        <w:t xml:space="preserve">Figure </w:t>
      </w:r>
      <w:r w:rsidR="008E4AEA">
        <w:rPr>
          <w:rFonts w:ascii="Arial" w:hAnsi="Arial" w:cs="Arial"/>
          <w:sz w:val="24"/>
          <w:szCs w:val="24"/>
        </w:rPr>
        <w:t>9</w:t>
      </w:r>
      <w:r>
        <w:rPr>
          <w:rFonts w:ascii="Arial" w:hAnsi="Arial" w:cs="Arial"/>
          <w:sz w:val="24"/>
          <w:szCs w:val="24"/>
        </w:rPr>
        <w:t>.</w:t>
      </w:r>
    </w:p>
    <w:p w14:paraId="1771700B" w14:textId="77777777" w:rsidR="00CF73F7" w:rsidRPr="00185738" w:rsidRDefault="00CF73F7" w:rsidP="00CF73F7"/>
    <w:p w14:paraId="75E4141C" w14:textId="77777777" w:rsidR="00CF73F7" w:rsidRPr="00A22EAD" w:rsidRDefault="00CF73F7" w:rsidP="00CF73F7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drawing>
          <wp:inline distT="0" distB="0" distL="0" distR="0" wp14:anchorId="254C05F5" wp14:editId="708D527B">
            <wp:extent cx="6231467" cy="3505200"/>
            <wp:effectExtent l="0" t="0" r="0" b="0"/>
            <wp:docPr id="43" name="Picture 4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screenshot of a computer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8388" cy="3509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46644" w14:textId="55789EC4" w:rsidR="00CF73F7" w:rsidRDefault="00CF73F7" w:rsidP="00CF73F7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10" w:name="_Toc76374017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8E4AEA">
        <w:rPr>
          <w:rFonts w:ascii="Arial" w:hAnsi="Arial" w:cs="Arial"/>
          <w:noProof/>
        </w:rPr>
        <w:t>10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Security System Armed</w:t>
      </w:r>
      <w:bookmarkEnd w:id="10"/>
    </w:p>
    <w:p w14:paraId="5A340E5A" w14:textId="77777777" w:rsidR="00CF73F7" w:rsidRDefault="00CF73F7" w:rsidP="00CF73F7"/>
    <w:p w14:paraId="1A176FC2" w14:textId="706DB826" w:rsidR="00CF73F7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curity system is activated and is on armed state as shown on </w:t>
      </w:r>
      <w:r>
        <w:rPr>
          <w:rFonts w:ascii="Arial" w:hAnsi="Arial" w:cs="Arial"/>
          <w:i/>
          <w:iCs/>
          <w:sz w:val="24"/>
          <w:szCs w:val="24"/>
        </w:rPr>
        <w:t xml:space="preserve">Figure </w:t>
      </w:r>
      <w:r w:rsidR="008E4AEA">
        <w:rPr>
          <w:rFonts w:ascii="Arial" w:hAnsi="Arial" w:cs="Arial"/>
          <w:sz w:val="24"/>
          <w:szCs w:val="24"/>
        </w:rPr>
        <w:t>10</w:t>
      </w:r>
      <w:r>
        <w:rPr>
          <w:rFonts w:ascii="Arial" w:hAnsi="Arial" w:cs="Arial"/>
          <w:sz w:val="24"/>
          <w:szCs w:val="24"/>
        </w:rPr>
        <w:t xml:space="preserve">. </w:t>
      </w:r>
      <w:r w:rsidRPr="00606B3A">
        <w:rPr>
          <w:rFonts w:ascii="Arial" w:hAnsi="Arial" w:cs="Arial"/>
          <w:i/>
          <w:iCs/>
          <w:sz w:val="24"/>
          <w:szCs w:val="24"/>
        </w:rPr>
        <w:t>Figure</w:t>
      </w:r>
      <w:r>
        <w:rPr>
          <w:rFonts w:ascii="Arial" w:hAnsi="Arial" w:cs="Arial"/>
          <w:i/>
          <w:iCs/>
          <w:sz w:val="24"/>
          <w:szCs w:val="24"/>
        </w:rPr>
        <w:t xml:space="preserve"> </w:t>
      </w:r>
      <w:r w:rsidR="008E4AEA">
        <w:rPr>
          <w:rFonts w:ascii="Arial" w:hAnsi="Arial" w:cs="Arial"/>
          <w:sz w:val="24"/>
          <w:szCs w:val="24"/>
        </w:rPr>
        <w:t>11</w:t>
      </w:r>
      <w:r>
        <w:rPr>
          <w:rFonts w:ascii="Arial" w:hAnsi="Arial" w:cs="Arial"/>
          <w:sz w:val="24"/>
          <w:szCs w:val="24"/>
        </w:rPr>
        <w:t xml:space="preserve"> shows serial monitor that prints “Motion Detected” message whenever motion is detected. It also applies voltage across piezoelectric buzzer upon motion detection.</w:t>
      </w:r>
    </w:p>
    <w:p w14:paraId="10272FE2" w14:textId="77777777" w:rsidR="00CF73F7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4A64B2BD" w14:textId="328B129B" w:rsidR="00CF73F7" w:rsidRPr="006D09FF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iCs/>
          <w:sz w:val="24"/>
          <w:szCs w:val="24"/>
        </w:rPr>
        <w:t xml:space="preserve">Figure </w:t>
      </w:r>
      <w:r w:rsidR="008E4AEA">
        <w:rPr>
          <w:rFonts w:ascii="Arial" w:hAnsi="Arial" w:cs="Arial"/>
          <w:sz w:val="24"/>
          <w:szCs w:val="24"/>
        </w:rPr>
        <w:t>12</w:t>
      </w:r>
      <w:r>
        <w:rPr>
          <w:rFonts w:ascii="Arial" w:hAnsi="Arial" w:cs="Arial"/>
          <w:sz w:val="24"/>
          <w:szCs w:val="24"/>
        </w:rPr>
        <w:t xml:space="preserve"> shows opening of a garage door. Whenever garage door is opened, servo shaft position changes. </w:t>
      </w:r>
      <w:r>
        <w:rPr>
          <w:rFonts w:ascii="Arial" w:hAnsi="Arial" w:cs="Arial"/>
          <w:i/>
          <w:iCs/>
          <w:sz w:val="24"/>
          <w:szCs w:val="24"/>
        </w:rPr>
        <w:t xml:space="preserve">Figure </w:t>
      </w:r>
      <w:r w:rsidR="008E4AEA">
        <w:rPr>
          <w:rFonts w:ascii="Arial" w:hAnsi="Arial" w:cs="Arial"/>
          <w:sz w:val="24"/>
          <w:szCs w:val="24"/>
        </w:rPr>
        <w:t>13</w:t>
      </w:r>
      <w:r>
        <w:rPr>
          <w:rFonts w:ascii="Arial" w:hAnsi="Arial" w:cs="Arial"/>
          <w:sz w:val="24"/>
          <w:szCs w:val="24"/>
        </w:rPr>
        <w:t xml:space="preserve"> shows a standard servo rotating shaft upon receiving open command from web browser.</w:t>
      </w:r>
    </w:p>
    <w:p w14:paraId="1429DAFF" w14:textId="77777777" w:rsidR="00CF73F7" w:rsidRPr="00606B3A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24C3366A" w14:textId="77777777" w:rsidR="00CF73F7" w:rsidRPr="00A22EAD" w:rsidRDefault="00CF73F7" w:rsidP="00CF73F7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lastRenderedPageBreak/>
        <w:drawing>
          <wp:inline distT="0" distB="0" distL="0" distR="0" wp14:anchorId="78A227A6" wp14:editId="7FD80BF4">
            <wp:extent cx="5943600" cy="3343276"/>
            <wp:effectExtent l="0" t="0" r="0" b="9525"/>
            <wp:docPr id="44" name="Picture 4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A screenshot of a compute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4866" cy="3366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B48D0" w14:textId="45330CA1" w:rsidR="00CF73F7" w:rsidRPr="0020008C" w:rsidRDefault="00CF73F7" w:rsidP="00CF73F7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11" w:name="_Toc76374018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8E4AEA">
        <w:rPr>
          <w:rFonts w:ascii="Arial" w:hAnsi="Arial" w:cs="Arial"/>
          <w:noProof/>
        </w:rPr>
        <w:t>11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Motion Triggered Siren Alarm</w:t>
      </w:r>
      <w:bookmarkEnd w:id="11"/>
    </w:p>
    <w:p w14:paraId="7BF53843" w14:textId="77777777" w:rsidR="00CF73F7" w:rsidRPr="00DB5206" w:rsidRDefault="00CF73F7" w:rsidP="00CF73F7"/>
    <w:p w14:paraId="097C6757" w14:textId="77777777" w:rsidR="00CF73F7" w:rsidRPr="00A22EAD" w:rsidRDefault="00CF73F7" w:rsidP="00CF73F7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drawing>
          <wp:inline distT="0" distB="0" distL="0" distR="0" wp14:anchorId="1E4F8B33" wp14:editId="6C9BEB3B">
            <wp:extent cx="5994400" cy="3371850"/>
            <wp:effectExtent l="0" t="0" r="6350" b="0"/>
            <wp:docPr id="45" name="Picture 4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screenshot of a computer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7748" cy="3379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537F8" w14:textId="510B772B" w:rsidR="00CF73F7" w:rsidRPr="00A22EAD" w:rsidRDefault="00CF73F7" w:rsidP="00CF73F7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12" w:name="_Toc76374019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8E4AEA">
        <w:rPr>
          <w:rFonts w:ascii="Arial" w:hAnsi="Arial" w:cs="Arial"/>
          <w:noProof/>
        </w:rPr>
        <w:t>12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Garage Door Open</w:t>
      </w:r>
      <w:bookmarkEnd w:id="12"/>
    </w:p>
    <w:p w14:paraId="6B90E3E2" w14:textId="77777777" w:rsidR="00CF73F7" w:rsidRPr="00A22EAD" w:rsidRDefault="00CF73F7" w:rsidP="00CF73F7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lastRenderedPageBreak/>
        <w:drawing>
          <wp:inline distT="0" distB="0" distL="0" distR="0" wp14:anchorId="349C301E" wp14:editId="66EEC823">
            <wp:extent cx="3403600" cy="2552700"/>
            <wp:effectExtent l="0" t="0" r="6350" b="0"/>
            <wp:docPr id="46" name="Picture 46" descr="A camera on a 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A camera on a table&#10;&#10;Description automatically generated with low confidence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36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3372F" w14:textId="1A64B7B4" w:rsidR="00CF73F7" w:rsidRDefault="00CF73F7" w:rsidP="00CF73F7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13" w:name="_Toc76374020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8E4AEA">
        <w:rPr>
          <w:rFonts w:ascii="Arial" w:hAnsi="Arial" w:cs="Arial"/>
          <w:noProof/>
        </w:rPr>
        <w:t>13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Servo Shaft Rotated</w:t>
      </w:r>
      <w:bookmarkEnd w:id="13"/>
    </w:p>
    <w:p w14:paraId="34E8D713" w14:textId="77777777" w:rsidR="00CF73F7" w:rsidRPr="007D10C0" w:rsidRDefault="00CF73F7" w:rsidP="00CF73F7"/>
    <w:p w14:paraId="638FB4F0" w14:textId="77777777" w:rsidR="00CF73F7" w:rsidRPr="00A22EAD" w:rsidRDefault="00CF73F7" w:rsidP="00CF73F7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drawing>
          <wp:inline distT="0" distB="0" distL="0" distR="0" wp14:anchorId="7180CD5D" wp14:editId="75536324">
            <wp:extent cx="5825066" cy="3276600"/>
            <wp:effectExtent l="0" t="0" r="4445" b="0"/>
            <wp:docPr id="50" name="Picture 50" descr="A picture containing text, monitor, screenshot, bla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text, monitor, screenshot, black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6028" cy="3299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D4E81" w14:textId="7DEE8C09" w:rsidR="00CF73F7" w:rsidRDefault="00CF73F7" w:rsidP="00CF73F7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14" w:name="_Toc76374021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8E4AEA">
        <w:rPr>
          <w:rFonts w:ascii="Arial" w:hAnsi="Arial" w:cs="Arial"/>
          <w:noProof/>
        </w:rPr>
        <w:t>14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Fan 10 Seconds Timer On</w:t>
      </w:r>
      <w:bookmarkEnd w:id="14"/>
    </w:p>
    <w:p w14:paraId="4E59733E" w14:textId="77777777" w:rsidR="00CF73F7" w:rsidRDefault="00CF73F7" w:rsidP="00CF73F7"/>
    <w:p w14:paraId="58A6FD32" w14:textId="57DD547D" w:rsidR="00CF73F7" w:rsidRPr="002566F0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timer slider is set to 10 seconds and switch is toggled for fan (see </w:t>
      </w:r>
      <w:r>
        <w:rPr>
          <w:rFonts w:ascii="Arial" w:hAnsi="Arial" w:cs="Arial"/>
          <w:i/>
          <w:iCs/>
          <w:sz w:val="24"/>
          <w:szCs w:val="24"/>
        </w:rPr>
        <w:t xml:space="preserve">Figure </w:t>
      </w:r>
      <w:r w:rsidR="008E4AEA">
        <w:rPr>
          <w:rFonts w:ascii="Arial" w:hAnsi="Arial" w:cs="Arial"/>
          <w:sz w:val="24"/>
          <w:szCs w:val="24"/>
        </w:rPr>
        <w:t>14</w:t>
      </w:r>
      <w:r>
        <w:rPr>
          <w:rFonts w:ascii="Arial" w:hAnsi="Arial" w:cs="Arial"/>
          <w:sz w:val="24"/>
          <w:szCs w:val="24"/>
        </w:rPr>
        <w:t>).</w:t>
      </w:r>
    </w:p>
    <w:p w14:paraId="194C41AE" w14:textId="77777777" w:rsidR="00CF73F7" w:rsidRPr="00A22EAD" w:rsidRDefault="00CF73F7" w:rsidP="00CF73F7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lastRenderedPageBreak/>
        <w:drawing>
          <wp:inline distT="0" distB="0" distL="0" distR="0" wp14:anchorId="1B0F4DBF" wp14:editId="352660FE">
            <wp:extent cx="2386013" cy="3181350"/>
            <wp:effectExtent l="2223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2389726" cy="3186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073E0" w14:textId="3866BC2B" w:rsidR="00CF73F7" w:rsidRDefault="00CF73F7" w:rsidP="00CF73F7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15" w:name="_Toc76374022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8E4AEA">
        <w:rPr>
          <w:rFonts w:ascii="Arial" w:hAnsi="Arial" w:cs="Arial"/>
          <w:noProof/>
        </w:rPr>
        <w:t>15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Fan On for 10 Seconds</w:t>
      </w:r>
      <w:bookmarkEnd w:id="15"/>
    </w:p>
    <w:p w14:paraId="63EA0CAC" w14:textId="77777777" w:rsidR="00CF73F7" w:rsidRDefault="00CF73F7" w:rsidP="00CF73F7"/>
    <w:p w14:paraId="24F51A72" w14:textId="6EA62C74" w:rsidR="00CF73F7" w:rsidRPr="0020008C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fan is turned on and switches off automatically upon scheduled time. </w:t>
      </w:r>
      <w:r>
        <w:rPr>
          <w:rFonts w:ascii="Arial" w:hAnsi="Arial" w:cs="Arial"/>
          <w:i/>
          <w:iCs/>
          <w:sz w:val="24"/>
          <w:szCs w:val="24"/>
        </w:rPr>
        <w:t xml:space="preserve">Figure </w:t>
      </w:r>
      <w:r w:rsidR="008E4AEA">
        <w:rPr>
          <w:rFonts w:ascii="Arial" w:hAnsi="Arial" w:cs="Arial"/>
          <w:sz w:val="24"/>
          <w:szCs w:val="24"/>
        </w:rPr>
        <w:t>15</w:t>
      </w:r>
      <w:r>
        <w:rPr>
          <w:rFonts w:ascii="Arial" w:hAnsi="Arial" w:cs="Arial"/>
          <w:sz w:val="24"/>
          <w:szCs w:val="24"/>
        </w:rPr>
        <w:t xml:space="preserve"> shows brushless motor driven by motor driver IC.</w:t>
      </w:r>
    </w:p>
    <w:p w14:paraId="6A0459D5" w14:textId="77777777" w:rsidR="00CF73F7" w:rsidRPr="007C3268" w:rsidRDefault="00CF73F7" w:rsidP="00CF73F7"/>
    <w:p w14:paraId="43F73917" w14:textId="77777777" w:rsidR="00CF73F7" w:rsidRPr="00A22EAD" w:rsidRDefault="00CF73F7" w:rsidP="00CF73F7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drawing>
          <wp:inline distT="0" distB="0" distL="0" distR="0" wp14:anchorId="1C63CA7D" wp14:editId="3B5BEB90">
            <wp:extent cx="5779910" cy="3251200"/>
            <wp:effectExtent l="0" t="0" r="0" b="6350"/>
            <wp:docPr id="48" name="Picture 4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A screenshot of a computer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4615" cy="3270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5F2BB" w14:textId="42DDBD0B" w:rsidR="00CF73F7" w:rsidRDefault="00CF73F7" w:rsidP="00CF73F7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16" w:name="_Toc76374023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8E4AEA">
        <w:rPr>
          <w:rFonts w:ascii="Arial" w:hAnsi="Arial" w:cs="Arial"/>
          <w:noProof/>
        </w:rPr>
        <w:t>16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Selecting Cyan Colour</w:t>
      </w:r>
      <w:bookmarkEnd w:id="16"/>
    </w:p>
    <w:p w14:paraId="424DE5CC" w14:textId="6B2F044B" w:rsidR="00CF73F7" w:rsidRPr="007C3268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On festival light card in the dashboard, cyan colour is picked. The colour picker can pick a distinctive combination of 16.8 million colours. Eight-bit binary digits have 2</w:t>
      </w:r>
      <w:r w:rsidR="008E4AEA">
        <w:rPr>
          <w:rFonts w:ascii="Arial" w:hAnsi="Arial" w:cs="Arial"/>
          <w:sz w:val="24"/>
          <w:szCs w:val="24"/>
        </w:rPr>
        <w:t>21</w:t>
      </w:r>
      <w:r>
        <w:rPr>
          <w:rFonts w:ascii="Arial" w:hAnsi="Arial" w:cs="Arial"/>
          <w:sz w:val="24"/>
          <w:szCs w:val="24"/>
        </w:rPr>
        <w:t xml:space="preserve"> possible combinations, total number of subsets = 2</w:t>
      </w:r>
      <w:r>
        <w:rPr>
          <w:rFonts w:ascii="Arial" w:hAnsi="Arial" w:cs="Arial"/>
          <w:sz w:val="24"/>
          <w:szCs w:val="24"/>
          <w:vertAlign w:val="superscript"/>
        </w:rPr>
        <w:t>8</w:t>
      </w:r>
      <w:r>
        <w:rPr>
          <w:rFonts w:ascii="Arial" w:hAnsi="Arial" w:cs="Arial"/>
          <w:sz w:val="24"/>
          <w:szCs w:val="24"/>
        </w:rPr>
        <w:t xml:space="preserve"> = 2</w:t>
      </w:r>
      <w:r w:rsidR="008E4AEA">
        <w:rPr>
          <w:rFonts w:ascii="Arial" w:hAnsi="Arial" w:cs="Arial"/>
          <w:sz w:val="24"/>
          <w:szCs w:val="24"/>
        </w:rPr>
        <w:t>21</w:t>
      </w:r>
      <w:r>
        <w:rPr>
          <w:rFonts w:ascii="Arial" w:hAnsi="Arial" w:cs="Arial"/>
          <w:sz w:val="24"/>
          <w:szCs w:val="24"/>
        </w:rPr>
        <w:t xml:space="preserve"> combinations. Red, Green, and Blue component of RGB LED can have 2</w:t>
      </w:r>
      <w:r w:rsidR="008E4AEA">
        <w:rPr>
          <w:rFonts w:ascii="Arial" w:hAnsi="Arial" w:cs="Arial"/>
          <w:sz w:val="24"/>
          <w:szCs w:val="24"/>
        </w:rPr>
        <w:t>21</w:t>
      </w:r>
      <w:r>
        <w:rPr>
          <w:rFonts w:ascii="Arial" w:hAnsi="Arial" w:cs="Arial"/>
          <w:sz w:val="24"/>
          <w:szCs w:val="24"/>
        </w:rPr>
        <w:t xml:space="preserve"> x 2</w:t>
      </w:r>
      <w:r w:rsidR="008E4AEA">
        <w:rPr>
          <w:rFonts w:ascii="Arial" w:hAnsi="Arial" w:cs="Arial"/>
          <w:sz w:val="24"/>
          <w:szCs w:val="24"/>
        </w:rPr>
        <w:t>21</w:t>
      </w:r>
      <w:r>
        <w:rPr>
          <w:rFonts w:ascii="Arial" w:hAnsi="Arial" w:cs="Arial"/>
          <w:sz w:val="24"/>
          <w:szCs w:val="24"/>
        </w:rPr>
        <w:t xml:space="preserve"> x 2</w:t>
      </w:r>
      <w:r w:rsidR="008E4AEA">
        <w:rPr>
          <w:rFonts w:ascii="Arial" w:hAnsi="Arial" w:cs="Arial"/>
          <w:sz w:val="24"/>
          <w:szCs w:val="24"/>
        </w:rPr>
        <w:t>21</w:t>
      </w:r>
      <w:r>
        <w:rPr>
          <w:rFonts w:ascii="Arial" w:hAnsi="Arial" w:cs="Arial"/>
          <w:sz w:val="24"/>
          <w:szCs w:val="24"/>
        </w:rPr>
        <w:t xml:space="preserve"> = 16.8 million possible combinations.</w:t>
      </w:r>
    </w:p>
    <w:p w14:paraId="4175924F" w14:textId="77777777" w:rsidR="00CF73F7" w:rsidRPr="006A69B2" w:rsidRDefault="00CF73F7" w:rsidP="00CF73F7"/>
    <w:p w14:paraId="567ABA50" w14:textId="77777777" w:rsidR="00CF73F7" w:rsidRPr="00A22EAD" w:rsidRDefault="00CF73F7" w:rsidP="00CF73F7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drawing>
          <wp:inline distT="0" distB="0" distL="0" distR="0" wp14:anchorId="5068B819" wp14:editId="5C6B672E">
            <wp:extent cx="3200400" cy="2400300"/>
            <wp:effectExtent l="0" t="0" r="0" b="0"/>
            <wp:docPr id="53" name="Picture 53" descr="A picture containing indoor, dark, ligh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A picture containing indoor, dark, light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A7231" w14:textId="4EA28344" w:rsidR="00CF73F7" w:rsidRDefault="00CF73F7" w:rsidP="00CF73F7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17" w:name="_Toc76374024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8E4AEA">
        <w:rPr>
          <w:rFonts w:ascii="Arial" w:hAnsi="Arial" w:cs="Arial"/>
          <w:noProof/>
        </w:rPr>
        <w:t>17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Lit Cyan Colour</w:t>
      </w:r>
      <w:bookmarkEnd w:id="17"/>
    </w:p>
    <w:p w14:paraId="6C0BA78D" w14:textId="77777777" w:rsidR="00CF73F7" w:rsidRPr="0020008C" w:rsidRDefault="00CF73F7" w:rsidP="00CF73F7"/>
    <w:p w14:paraId="1627BFB1" w14:textId="77777777" w:rsidR="00CF73F7" w:rsidRPr="00A22EAD" w:rsidRDefault="00CF73F7" w:rsidP="00CF73F7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drawing>
          <wp:inline distT="0" distB="0" distL="0" distR="0" wp14:anchorId="1F623039" wp14:editId="14E0AC63">
            <wp:extent cx="5797971" cy="3261360"/>
            <wp:effectExtent l="0" t="0" r="0" b="0"/>
            <wp:docPr id="49" name="Picture 4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A screenshot of a computer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5074" cy="3270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19955" w14:textId="5490F48E" w:rsidR="00CF73F7" w:rsidRDefault="00CF73F7" w:rsidP="00CF73F7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18" w:name="_Toc76374025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8E4AEA">
        <w:rPr>
          <w:rFonts w:ascii="Arial" w:hAnsi="Arial" w:cs="Arial"/>
          <w:noProof/>
        </w:rPr>
        <w:t>18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Bedroom Light Dimmed to 10 Percent</w:t>
      </w:r>
      <w:bookmarkEnd w:id="18"/>
    </w:p>
    <w:p w14:paraId="089415EB" w14:textId="773CA71E" w:rsidR="00CF73F7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On bedroom card, light brightness is set to 10% as shown in </w:t>
      </w:r>
      <w:r w:rsidRPr="00EA2725">
        <w:rPr>
          <w:rFonts w:ascii="Arial" w:hAnsi="Arial" w:cs="Arial"/>
          <w:i/>
          <w:iCs/>
          <w:sz w:val="24"/>
          <w:szCs w:val="24"/>
        </w:rPr>
        <w:t>Figure</w:t>
      </w:r>
      <w:r>
        <w:rPr>
          <w:rFonts w:ascii="Arial" w:hAnsi="Arial" w:cs="Arial"/>
          <w:sz w:val="24"/>
          <w:szCs w:val="24"/>
        </w:rPr>
        <w:t xml:space="preserve"> </w:t>
      </w:r>
      <w:r w:rsidR="008E4AEA">
        <w:rPr>
          <w:rFonts w:ascii="Arial" w:hAnsi="Arial" w:cs="Arial"/>
          <w:sz w:val="24"/>
          <w:szCs w:val="24"/>
        </w:rPr>
        <w:t>18</w:t>
      </w:r>
      <w:r>
        <w:rPr>
          <w:rFonts w:ascii="Arial" w:hAnsi="Arial" w:cs="Arial"/>
          <w:sz w:val="24"/>
          <w:szCs w:val="24"/>
        </w:rPr>
        <w:t>.</w:t>
      </w:r>
    </w:p>
    <w:p w14:paraId="34198927" w14:textId="77777777" w:rsidR="00CF73F7" w:rsidRPr="0020008C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52AF5A29" w14:textId="77777777" w:rsidR="00CF73F7" w:rsidRPr="00A22EAD" w:rsidRDefault="00CF73F7" w:rsidP="00CF73F7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drawing>
          <wp:inline distT="0" distB="0" distL="0" distR="0" wp14:anchorId="0A4215DA" wp14:editId="244D1567">
            <wp:extent cx="2997200" cy="2247900"/>
            <wp:effectExtent l="0" t="0" r="0" b="0"/>
            <wp:docPr id="57" name="Picture 57" descr="A picture containing indoor, clutter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A picture containing indoor, cluttered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7338" cy="2248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2AB31" w14:textId="5606D229" w:rsidR="00CF73F7" w:rsidRDefault="00CF73F7" w:rsidP="00CF73F7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19" w:name="_Toc76374026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8E4AEA">
        <w:rPr>
          <w:rFonts w:ascii="Arial" w:hAnsi="Arial" w:cs="Arial"/>
          <w:noProof/>
        </w:rPr>
        <w:t>19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Bedroom LED Dimmed To 10 Percent</w:t>
      </w:r>
      <w:bookmarkEnd w:id="19"/>
    </w:p>
    <w:p w14:paraId="490E378A" w14:textId="77777777" w:rsidR="00CF73F7" w:rsidRDefault="00CF73F7" w:rsidP="00CF73F7"/>
    <w:p w14:paraId="41758093" w14:textId="04DFFF46" w:rsidR="00CF73F7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ight can be seen dimmed down to 90% (10%  brightness) as seen in </w:t>
      </w:r>
      <w:r>
        <w:rPr>
          <w:rFonts w:ascii="Arial" w:hAnsi="Arial" w:cs="Arial"/>
          <w:i/>
          <w:iCs/>
          <w:sz w:val="24"/>
          <w:szCs w:val="24"/>
        </w:rPr>
        <w:t xml:space="preserve">Figure </w:t>
      </w:r>
      <w:r w:rsidR="008E4AEA">
        <w:rPr>
          <w:rFonts w:ascii="Arial" w:hAnsi="Arial" w:cs="Arial"/>
          <w:sz w:val="24"/>
          <w:szCs w:val="24"/>
        </w:rPr>
        <w:t>18</w:t>
      </w:r>
      <w:r>
        <w:rPr>
          <w:rFonts w:ascii="Arial" w:hAnsi="Arial" w:cs="Arial"/>
          <w:sz w:val="24"/>
          <w:szCs w:val="24"/>
        </w:rPr>
        <w:t>.</w:t>
      </w:r>
    </w:p>
    <w:p w14:paraId="53D26044" w14:textId="77777777" w:rsidR="00CF73F7" w:rsidRPr="00EA2725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48C3FAE0" w14:textId="77777777" w:rsidR="00CF73F7" w:rsidRPr="00A22EAD" w:rsidRDefault="00CF73F7" w:rsidP="00CF73F7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drawing>
          <wp:inline distT="0" distB="0" distL="0" distR="0" wp14:anchorId="3C3AD5A7" wp14:editId="38233B37">
            <wp:extent cx="5791200" cy="3257551"/>
            <wp:effectExtent l="0" t="0" r="0" b="0"/>
            <wp:docPr id="51" name="Picture 5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A screenshot of a computer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7134" cy="3260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C4BFA" w14:textId="08A33DE2" w:rsidR="00CF73F7" w:rsidRDefault="00CF73F7" w:rsidP="00CF73F7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20" w:name="_Toc76374027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8E4AEA">
        <w:rPr>
          <w:rFonts w:ascii="Arial" w:hAnsi="Arial" w:cs="Arial"/>
          <w:noProof/>
        </w:rPr>
        <w:t>20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Garage Light Turned On</w:t>
      </w:r>
      <w:bookmarkEnd w:id="20"/>
    </w:p>
    <w:p w14:paraId="387B7F2D" w14:textId="77777777" w:rsidR="00CF73F7" w:rsidRDefault="00CF73F7" w:rsidP="00CF73F7"/>
    <w:p w14:paraId="74CAB484" w14:textId="59CF7149" w:rsidR="00CF73F7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</w:t>
      </w:r>
      <w:r>
        <w:rPr>
          <w:rFonts w:ascii="Arial" w:hAnsi="Arial" w:cs="Arial"/>
          <w:i/>
          <w:iCs/>
          <w:sz w:val="24"/>
          <w:szCs w:val="24"/>
        </w:rPr>
        <w:t xml:space="preserve">Figure </w:t>
      </w:r>
      <w:r w:rsidR="008E4AEA">
        <w:rPr>
          <w:rFonts w:ascii="Arial" w:hAnsi="Arial" w:cs="Arial"/>
          <w:sz w:val="24"/>
          <w:szCs w:val="24"/>
        </w:rPr>
        <w:t>15</w:t>
      </w:r>
      <w:r>
        <w:rPr>
          <w:rFonts w:ascii="Arial" w:hAnsi="Arial" w:cs="Arial"/>
          <w:sz w:val="24"/>
          <w:szCs w:val="24"/>
        </w:rPr>
        <w:t>, gas leakage card is expanded and the form with email address and gas threshold level are filled and submitted.</w:t>
      </w:r>
    </w:p>
    <w:p w14:paraId="1F7C1D9F" w14:textId="77777777" w:rsidR="00CF73F7" w:rsidRPr="00A73A32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789255D" w14:textId="77777777" w:rsidR="00CF73F7" w:rsidRPr="00A22EAD" w:rsidRDefault="00CF73F7" w:rsidP="00CF73F7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drawing>
          <wp:inline distT="0" distB="0" distL="0" distR="0" wp14:anchorId="3AA374C3" wp14:editId="2BC33721">
            <wp:extent cx="5891672" cy="3314065"/>
            <wp:effectExtent l="0" t="0" r="0" b="635"/>
            <wp:docPr id="54" name="Picture 5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A screenshot of a computer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1672" cy="331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B615C" w14:textId="61325010" w:rsidR="00CF73F7" w:rsidRDefault="00CF73F7" w:rsidP="00CF73F7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21" w:name="_Toc76374028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8E4AEA">
        <w:rPr>
          <w:rFonts w:ascii="Arial" w:hAnsi="Arial" w:cs="Arial"/>
          <w:noProof/>
        </w:rPr>
        <w:t>21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Set Gas Leakage Email Alert</w:t>
      </w:r>
      <w:bookmarkEnd w:id="21"/>
    </w:p>
    <w:p w14:paraId="2982FAF0" w14:textId="77777777" w:rsidR="00CF73F7" w:rsidRPr="00A73A32" w:rsidRDefault="00CF73F7" w:rsidP="00CF73F7"/>
    <w:p w14:paraId="20E18DF9" w14:textId="77777777" w:rsidR="00CF73F7" w:rsidRPr="00A22EAD" w:rsidRDefault="00CF73F7" w:rsidP="00CF73F7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drawing>
          <wp:inline distT="0" distB="0" distL="0" distR="0" wp14:anchorId="7B26C21B" wp14:editId="18F16CD6">
            <wp:extent cx="2438400" cy="182880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1549" cy="183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0598F" w14:textId="77777777" w:rsidR="00CF73F7" w:rsidRDefault="00CF73F7" w:rsidP="00CF73F7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22" w:name="_Toc76374029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Pr="00A22EAD">
        <w:rPr>
          <w:rFonts w:ascii="Arial" w:hAnsi="Arial" w:cs="Arial"/>
          <w:noProof/>
        </w:rPr>
        <w:t>57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Butane Gas Passed To Sensor</w:t>
      </w:r>
      <w:bookmarkEnd w:id="22"/>
    </w:p>
    <w:p w14:paraId="76487D17" w14:textId="77777777" w:rsidR="00CF73F7" w:rsidRDefault="00CF73F7" w:rsidP="00CF73F7"/>
    <w:p w14:paraId="55F3D9C2" w14:textId="77777777" w:rsidR="00CF73F7" w:rsidRDefault="00CF73F7" w:rsidP="00CF73F7">
      <w:r>
        <w:rPr>
          <w:i/>
          <w:iCs/>
        </w:rPr>
        <w:t xml:space="preserve">Figure </w:t>
      </w:r>
      <w:r>
        <w:t>57 shows MQ-2 gas sensor exposed to butane gas, if threshold  is crossed, event is triggered.</w:t>
      </w:r>
    </w:p>
    <w:p w14:paraId="06F5D1CE" w14:textId="5C4C40CA" w:rsidR="00CF73F7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iCs/>
          <w:sz w:val="24"/>
          <w:szCs w:val="24"/>
        </w:rPr>
        <w:lastRenderedPageBreak/>
        <w:t xml:space="preserve">Figure </w:t>
      </w:r>
      <w:r w:rsidR="008E4AEA">
        <w:rPr>
          <w:rFonts w:ascii="Arial" w:hAnsi="Arial" w:cs="Arial"/>
          <w:sz w:val="24"/>
          <w:szCs w:val="24"/>
        </w:rPr>
        <w:t>22</w:t>
      </w:r>
      <w:r>
        <w:rPr>
          <w:rFonts w:ascii="Arial" w:hAnsi="Arial" w:cs="Arial"/>
          <w:sz w:val="24"/>
          <w:szCs w:val="24"/>
        </w:rPr>
        <w:t xml:space="preserve"> shows serial monitor connecting to SMTP server and delivering alert email.</w:t>
      </w:r>
    </w:p>
    <w:p w14:paraId="1F7E75A6" w14:textId="77777777" w:rsidR="00CF73F7" w:rsidRPr="00852394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5174226B" w14:textId="77777777" w:rsidR="00CF73F7" w:rsidRPr="00A22EAD" w:rsidRDefault="00CF73F7" w:rsidP="00CF73F7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drawing>
          <wp:inline distT="0" distB="0" distL="0" distR="0" wp14:anchorId="00E91E4B" wp14:editId="0A3BE0D7">
            <wp:extent cx="5373512" cy="3022600"/>
            <wp:effectExtent l="0" t="0" r="0" b="6350"/>
            <wp:docPr id="55" name="Picture 5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text, application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0219" cy="3026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936CA" w14:textId="672F5492" w:rsidR="00CF73F7" w:rsidRDefault="00CF73F7" w:rsidP="00CF73F7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23" w:name="_Toc76374030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8E4AEA">
        <w:rPr>
          <w:rFonts w:ascii="Arial" w:hAnsi="Arial" w:cs="Arial"/>
          <w:noProof/>
        </w:rPr>
        <w:t>22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Email Triggered On Serial Monitor</w:t>
      </w:r>
      <w:bookmarkEnd w:id="23"/>
    </w:p>
    <w:p w14:paraId="4C97CE01" w14:textId="77777777" w:rsidR="00CF73F7" w:rsidRPr="00880992" w:rsidRDefault="00CF73F7" w:rsidP="00CF73F7"/>
    <w:p w14:paraId="76C6E87B" w14:textId="77777777" w:rsidR="00CF73F7" w:rsidRPr="00A22EAD" w:rsidRDefault="00CF73F7" w:rsidP="00CF73F7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drawing>
          <wp:inline distT="0" distB="0" distL="0" distR="0" wp14:anchorId="362D576C" wp14:editId="047F9BDF">
            <wp:extent cx="5418455" cy="3047881"/>
            <wp:effectExtent l="0" t="0" r="0" b="635"/>
            <wp:docPr id="56" name="Picture 5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A screenshot of a computer&#10;&#10;Description automatically generated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5358" cy="3051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1BB02" w14:textId="421332B3" w:rsidR="00CF73F7" w:rsidRDefault="00CF73F7" w:rsidP="00CF73F7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24" w:name="_Toc76374031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8E4AEA">
        <w:rPr>
          <w:rFonts w:ascii="Arial" w:hAnsi="Arial" w:cs="Arial"/>
          <w:noProof/>
        </w:rPr>
        <w:t>23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Gas Leakage Email Alert Sent</w:t>
      </w:r>
      <w:bookmarkEnd w:id="24"/>
    </w:p>
    <w:p w14:paraId="54000D2C" w14:textId="74B9EE13" w:rsidR="00CF73F7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A gas alert email has been received as top priority email (see </w:t>
      </w:r>
      <w:r>
        <w:rPr>
          <w:rFonts w:ascii="Arial" w:hAnsi="Arial" w:cs="Arial"/>
          <w:i/>
          <w:iCs/>
          <w:sz w:val="24"/>
          <w:szCs w:val="24"/>
        </w:rPr>
        <w:t xml:space="preserve">Figure </w:t>
      </w:r>
      <w:r w:rsidR="008E4AEA">
        <w:rPr>
          <w:rFonts w:ascii="Arial" w:hAnsi="Arial" w:cs="Arial"/>
          <w:sz w:val="24"/>
          <w:szCs w:val="24"/>
        </w:rPr>
        <w:t>15</w:t>
      </w:r>
      <w:r>
        <w:rPr>
          <w:rFonts w:ascii="Arial" w:hAnsi="Arial" w:cs="Arial"/>
          <w:sz w:val="24"/>
          <w:szCs w:val="24"/>
        </w:rPr>
        <w:t>).</w:t>
      </w:r>
    </w:p>
    <w:p w14:paraId="21063BD6" w14:textId="77777777" w:rsidR="00CF73F7" w:rsidRPr="008C19F2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073234F9" w14:textId="77777777" w:rsidR="00CF73F7" w:rsidRPr="00A22EAD" w:rsidRDefault="00CF73F7" w:rsidP="00CF73F7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drawing>
          <wp:inline distT="0" distB="0" distL="0" distR="0" wp14:anchorId="2E8B7CB3" wp14:editId="383BABD4">
            <wp:extent cx="5346065" cy="3007163"/>
            <wp:effectExtent l="0" t="0" r="6985" b="3175"/>
            <wp:docPr id="58" name="Picture 58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A screenshot of a computer&#10;&#10;Description automatically generated with low confidence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7159" cy="3030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6D8B9" w14:textId="37EACB02" w:rsidR="00CF73F7" w:rsidRDefault="00CF73F7" w:rsidP="00CF73F7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25" w:name="_Toc76374032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8E4AEA">
        <w:rPr>
          <w:rFonts w:ascii="Arial" w:hAnsi="Arial" w:cs="Arial"/>
          <w:noProof/>
        </w:rPr>
        <w:t>24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Temperature and Altitude Charts</w:t>
      </w:r>
      <w:bookmarkEnd w:id="25"/>
    </w:p>
    <w:p w14:paraId="695507BF" w14:textId="77777777" w:rsidR="00CF73F7" w:rsidRPr="00E50384" w:rsidRDefault="00CF73F7" w:rsidP="00CF73F7"/>
    <w:p w14:paraId="7E1722B8" w14:textId="77777777" w:rsidR="00CF73F7" w:rsidRPr="00A22EAD" w:rsidRDefault="00CF73F7" w:rsidP="00CF73F7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drawing>
          <wp:inline distT="0" distB="0" distL="0" distR="0" wp14:anchorId="643BC4D2" wp14:editId="63FAA034">
            <wp:extent cx="5384799" cy="3028950"/>
            <wp:effectExtent l="0" t="0" r="6985" b="0"/>
            <wp:docPr id="59" name="Picture 59" descr="A computer screen captur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A computer screen capture&#10;&#10;Description automatically generated with low confidence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6504" cy="3035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BE21B" w14:textId="1DB8550B" w:rsidR="00CF73F7" w:rsidRDefault="00CF73F7" w:rsidP="00CF73F7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26" w:name="_Toc76374033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8E4AEA">
        <w:rPr>
          <w:rFonts w:ascii="Arial" w:hAnsi="Arial" w:cs="Arial"/>
          <w:noProof/>
        </w:rPr>
        <w:t>25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Altitude and Pressure Charts</w:t>
      </w:r>
      <w:bookmarkEnd w:id="26"/>
    </w:p>
    <w:p w14:paraId="6F3E09FC" w14:textId="6D277257" w:rsidR="00CF73F7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iCs/>
          <w:sz w:val="24"/>
          <w:szCs w:val="24"/>
        </w:rPr>
        <w:lastRenderedPageBreak/>
        <w:t xml:space="preserve">Figure </w:t>
      </w:r>
      <w:r w:rsidR="008E4AEA">
        <w:rPr>
          <w:rFonts w:ascii="Arial" w:hAnsi="Arial" w:cs="Arial"/>
          <w:sz w:val="24"/>
          <w:szCs w:val="24"/>
        </w:rPr>
        <w:t>24</w:t>
      </w:r>
      <w:r>
        <w:rPr>
          <w:rFonts w:ascii="Arial" w:hAnsi="Arial" w:cs="Arial"/>
          <w:sz w:val="24"/>
          <w:szCs w:val="24"/>
        </w:rPr>
        <w:t xml:space="preserve"> and </w:t>
      </w:r>
      <w:r>
        <w:rPr>
          <w:rFonts w:ascii="Arial" w:hAnsi="Arial" w:cs="Arial"/>
          <w:i/>
          <w:iCs/>
          <w:sz w:val="24"/>
          <w:szCs w:val="24"/>
        </w:rPr>
        <w:t xml:space="preserve">Figure </w:t>
      </w:r>
      <w:r w:rsidR="008E4AEA">
        <w:rPr>
          <w:rFonts w:ascii="Arial" w:hAnsi="Arial" w:cs="Arial"/>
          <w:sz w:val="24"/>
          <w:szCs w:val="24"/>
        </w:rPr>
        <w:t>25</w:t>
      </w:r>
      <w:r>
        <w:rPr>
          <w:rFonts w:ascii="Arial" w:hAnsi="Arial" w:cs="Arial"/>
          <w:sz w:val="24"/>
          <w:szCs w:val="24"/>
        </w:rPr>
        <w:t xml:space="preserve"> shows charts with data plots on each sensor readings on the climate page. Top graph shows temperature readings followed by altitude readings and pressure readings at the end.</w:t>
      </w:r>
    </w:p>
    <w:p w14:paraId="31A4EA1F" w14:textId="1EB66F1F" w:rsidR="00CF73F7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42FD854" w14:textId="4BC41BEA" w:rsidR="00CF73F7" w:rsidRDefault="00CF73F7" w:rsidP="00CF73F7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Evaluation</w:t>
      </w:r>
    </w:p>
    <w:p w14:paraId="0D7CE073" w14:textId="77777777" w:rsidR="00CF73F7" w:rsidRPr="008A2FE0" w:rsidRDefault="00CF73F7" w:rsidP="00CF73F7"/>
    <w:p w14:paraId="0ABB425E" w14:textId="77777777" w:rsidR="00CF73F7" w:rsidRPr="008A2FE0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8A2FE0">
        <w:rPr>
          <w:rFonts w:ascii="Arial" w:hAnsi="Arial" w:cs="Arial"/>
          <w:sz w:val="24"/>
          <w:szCs w:val="24"/>
        </w:rPr>
        <w:t>Evaluation of product was done to determine whether or not it fulfilled the set objectives. The following table compares the initially expected outcome to the resulting outcom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CF73F7" w:rsidRPr="00864DDD" w14:paraId="2F567B2E" w14:textId="77777777" w:rsidTr="00D80AB1"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DD887" w14:textId="77777777" w:rsidR="00CF73F7" w:rsidRPr="00864DDD" w:rsidRDefault="00CF73F7" w:rsidP="00D80AB1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64DDD">
              <w:rPr>
                <w:rFonts w:ascii="Arial" w:hAnsi="Arial" w:cs="Arial"/>
                <w:b/>
                <w:bCs/>
                <w:sz w:val="24"/>
                <w:szCs w:val="24"/>
              </w:rPr>
              <w:t>Features</w:t>
            </w: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989EB7" w14:textId="77777777" w:rsidR="00CF73F7" w:rsidRPr="00864DDD" w:rsidRDefault="00CF73F7" w:rsidP="00D80AB1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64DDD">
              <w:rPr>
                <w:rFonts w:ascii="Arial" w:hAnsi="Arial" w:cs="Arial"/>
                <w:b/>
                <w:bCs/>
                <w:sz w:val="24"/>
                <w:szCs w:val="24"/>
              </w:rPr>
              <w:t>Initial Expectatio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0DACFF" w14:textId="77777777" w:rsidR="00CF73F7" w:rsidRPr="00864DDD" w:rsidRDefault="00CF73F7" w:rsidP="00D80AB1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64DDD">
              <w:rPr>
                <w:rFonts w:ascii="Arial" w:hAnsi="Arial" w:cs="Arial"/>
                <w:b/>
                <w:bCs/>
                <w:sz w:val="24"/>
                <w:szCs w:val="24"/>
              </w:rPr>
              <w:t>Resulting Outco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2764B" w14:textId="77777777" w:rsidR="00CF73F7" w:rsidRPr="00864DDD" w:rsidRDefault="00CF73F7" w:rsidP="00D80AB1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864DDD">
              <w:rPr>
                <w:rFonts w:ascii="Arial" w:hAnsi="Arial" w:cs="Arial"/>
                <w:b/>
                <w:bCs/>
                <w:sz w:val="24"/>
                <w:szCs w:val="24"/>
              </w:rPr>
              <w:t>Evaluation</w:t>
            </w:r>
          </w:p>
          <w:p w14:paraId="15711C47" w14:textId="77777777" w:rsidR="00CF73F7" w:rsidRPr="00864DDD" w:rsidRDefault="00CF73F7" w:rsidP="00D80AB1">
            <w:pPr>
              <w:spacing w:line="24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CF73F7" w:rsidRPr="00864DDD" w14:paraId="5805D94D" w14:textId="77777777" w:rsidTr="00D80AB1"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04DB5" w14:textId="77777777" w:rsidR="00CF73F7" w:rsidRPr="00864DDD" w:rsidRDefault="00CF73F7" w:rsidP="00D80AB1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864DDD">
              <w:rPr>
                <w:rFonts w:ascii="Arial" w:hAnsi="Arial" w:cs="Arial"/>
                <w:sz w:val="24"/>
                <w:szCs w:val="24"/>
              </w:rPr>
              <w:t>Gas Leak Detection</w:t>
            </w: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71E2DC" w14:textId="77777777" w:rsidR="00CF73F7" w:rsidRPr="00864DDD" w:rsidRDefault="00CF73F7" w:rsidP="00D80AB1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864DDD">
              <w:rPr>
                <w:rFonts w:ascii="Arial" w:hAnsi="Arial" w:cs="Arial"/>
                <w:sz w:val="24"/>
                <w:szCs w:val="24"/>
              </w:rPr>
              <w:t>Detects the level of smoke and gas and determines if the value crosses the set threshold level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8DE0C" w14:textId="77777777" w:rsidR="00CF73F7" w:rsidRPr="00864DDD" w:rsidRDefault="00CF73F7" w:rsidP="00D80AB1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864DDD">
              <w:rPr>
                <w:rFonts w:ascii="Arial" w:hAnsi="Arial" w:cs="Arial"/>
                <w:sz w:val="24"/>
                <w:szCs w:val="24"/>
              </w:rPr>
              <w:t>Gas and smoke leak detection was done and was as intended.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B612E" w14:textId="77777777" w:rsidR="00CF73F7" w:rsidRPr="00864DDD" w:rsidRDefault="00CF73F7" w:rsidP="00D80AB1">
            <w:pPr>
              <w:spacing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6B9BEDFC" w14:textId="77777777" w:rsidR="00CF73F7" w:rsidRPr="00864DDD" w:rsidRDefault="00CF73F7" w:rsidP="00D80AB1">
            <w:pPr>
              <w:spacing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64DDD">
              <w:rPr>
                <w:rFonts w:ascii="Arial" w:hAnsi="Arial" w:cs="Arial"/>
                <w:sz w:val="24"/>
                <w:szCs w:val="24"/>
              </w:rPr>
              <w:t>Success</w:t>
            </w:r>
          </w:p>
        </w:tc>
      </w:tr>
      <w:tr w:rsidR="00CF73F7" w:rsidRPr="00864DDD" w14:paraId="5C5B0AC7" w14:textId="77777777" w:rsidTr="00D80AB1"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E4971" w14:textId="77777777" w:rsidR="00CF73F7" w:rsidRPr="00864DDD" w:rsidRDefault="00CF73F7" w:rsidP="00D80AB1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864DDD">
              <w:rPr>
                <w:rFonts w:ascii="Arial" w:hAnsi="Arial" w:cs="Arial"/>
                <w:sz w:val="24"/>
                <w:szCs w:val="24"/>
              </w:rPr>
              <w:t>Notification via e-mail of Gas leak threshold</w:t>
            </w: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47886" w14:textId="77777777" w:rsidR="00CF73F7" w:rsidRPr="00864DDD" w:rsidRDefault="00CF73F7" w:rsidP="00D80AB1">
            <w:pPr>
              <w:spacing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864DDD">
              <w:rPr>
                <w:rFonts w:ascii="Arial" w:hAnsi="Arial" w:cs="Arial"/>
                <w:bCs/>
                <w:sz w:val="24"/>
                <w:szCs w:val="24"/>
              </w:rPr>
              <w:t>Users will be emailed of potential fire hazard caused by flammable gas leakage when the set threshold value is crossed.</w:t>
            </w:r>
          </w:p>
          <w:p w14:paraId="6B908BE9" w14:textId="77777777" w:rsidR="00CF73F7" w:rsidRPr="00864DDD" w:rsidRDefault="00CF73F7" w:rsidP="00D80AB1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464AE" w14:textId="77777777" w:rsidR="00CF73F7" w:rsidRPr="00864DDD" w:rsidRDefault="00CF73F7" w:rsidP="00D80AB1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864DDD">
              <w:rPr>
                <w:rFonts w:ascii="Arial" w:hAnsi="Arial" w:cs="Arial"/>
                <w:sz w:val="24"/>
                <w:szCs w:val="24"/>
              </w:rPr>
              <w:t>When the set values of threshold were crossed by the smokes and gas, the user was notified through email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72493" w14:textId="77777777" w:rsidR="00CF73F7" w:rsidRPr="00864DDD" w:rsidRDefault="00CF73F7" w:rsidP="00D80AB1">
            <w:pPr>
              <w:spacing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62331289" w14:textId="77777777" w:rsidR="00CF73F7" w:rsidRPr="00864DDD" w:rsidRDefault="00CF73F7" w:rsidP="00D80AB1">
            <w:pPr>
              <w:spacing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64DDD">
              <w:rPr>
                <w:rFonts w:ascii="Arial" w:hAnsi="Arial" w:cs="Arial"/>
                <w:sz w:val="24"/>
                <w:szCs w:val="24"/>
              </w:rPr>
              <w:t>Success</w:t>
            </w:r>
          </w:p>
        </w:tc>
      </w:tr>
      <w:tr w:rsidR="00CF73F7" w:rsidRPr="00864DDD" w14:paraId="4BA046D8" w14:textId="77777777" w:rsidTr="00D80AB1"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B95B8C" w14:textId="77777777" w:rsidR="00CF73F7" w:rsidRPr="00864DDD" w:rsidRDefault="00CF73F7" w:rsidP="00D80AB1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864DDD">
              <w:rPr>
                <w:rFonts w:ascii="Arial" w:hAnsi="Arial" w:cs="Arial"/>
                <w:sz w:val="24"/>
                <w:szCs w:val="24"/>
              </w:rPr>
              <w:t xml:space="preserve">Automate turning on/off LEDs </w:t>
            </w: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9C8E1" w14:textId="77777777" w:rsidR="00CF73F7" w:rsidRPr="00864DDD" w:rsidRDefault="00CF73F7" w:rsidP="00D80AB1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864DDD">
              <w:rPr>
                <w:rFonts w:ascii="Arial" w:hAnsi="Arial" w:cs="Arial"/>
                <w:sz w:val="24"/>
                <w:szCs w:val="24"/>
              </w:rPr>
              <w:t>LED light should turn on/off when the homeowners are connected to network with the help of button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9C0A00" w14:textId="77777777" w:rsidR="00CF73F7" w:rsidRPr="00864DDD" w:rsidRDefault="00CF73F7" w:rsidP="00D80AB1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864DDD">
              <w:rPr>
                <w:rFonts w:ascii="Arial" w:hAnsi="Arial" w:cs="Arial"/>
                <w:sz w:val="24"/>
                <w:szCs w:val="24"/>
              </w:rPr>
              <w:t>The LEDs was able to be switched on/off using toggle switch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86690" w14:textId="77777777" w:rsidR="00CF73F7" w:rsidRPr="00864DDD" w:rsidRDefault="00CF73F7" w:rsidP="00D80AB1">
            <w:pPr>
              <w:spacing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08C36903" w14:textId="77777777" w:rsidR="00CF73F7" w:rsidRPr="00864DDD" w:rsidRDefault="00CF73F7" w:rsidP="00D80AB1">
            <w:pPr>
              <w:spacing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64DDD">
              <w:rPr>
                <w:rFonts w:ascii="Arial" w:hAnsi="Arial" w:cs="Arial"/>
                <w:sz w:val="24"/>
                <w:szCs w:val="24"/>
              </w:rPr>
              <w:t>Success</w:t>
            </w:r>
          </w:p>
        </w:tc>
      </w:tr>
      <w:tr w:rsidR="00CF73F7" w:rsidRPr="00864DDD" w14:paraId="5019EFAD" w14:textId="77777777" w:rsidTr="00D80AB1"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AB37E" w14:textId="77777777" w:rsidR="00CF73F7" w:rsidRPr="00864DDD" w:rsidRDefault="00CF73F7" w:rsidP="00D80AB1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864DDD">
              <w:rPr>
                <w:rFonts w:ascii="Arial" w:hAnsi="Arial" w:cs="Arial"/>
                <w:sz w:val="24"/>
                <w:szCs w:val="24"/>
              </w:rPr>
              <w:t>Change Color of LED Strips</w:t>
            </w: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54DF9D" w14:textId="77777777" w:rsidR="00CF73F7" w:rsidRPr="00864DDD" w:rsidRDefault="00CF73F7" w:rsidP="00D80AB1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864DDD">
              <w:rPr>
                <w:rFonts w:ascii="Arial" w:hAnsi="Arial" w:cs="Arial"/>
                <w:sz w:val="24"/>
                <w:szCs w:val="24"/>
              </w:rPr>
              <w:t>Change the color of light among 16.8 million combinations available as per the user's preferenc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340A8" w14:textId="77777777" w:rsidR="00CF73F7" w:rsidRPr="00864DDD" w:rsidRDefault="00CF73F7" w:rsidP="00D80AB1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864DDD">
              <w:rPr>
                <w:rFonts w:ascii="Arial" w:hAnsi="Arial" w:cs="Arial"/>
                <w:sz w:val="24"/>
                <w:szCs w:val="24"/>
              </w:rPr>
              <w:t>LED strip's color could be changed using color picker to meet the homeowner's taste.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456D5" w14:textId="77777777" w:rsidR="00CF73F7" w:rsidRPr="00864DDD" w:rsidRDefault="00CF73F7" w:rsidP="00D80AB1">
            <w:pPr>
              <w:spacing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74A3EF22" w14:textId="77777777" w:rsidR="00CF73F7" w:rsidRPr="00864DDD" w:rsidRDefault="00CF73F7" w:rsidP="00D80AB1">
            <w:pPr>
              <w:spacing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64DDD">
              <w:rPr>
                <w:rFonts w:ascii="Arial" w:hAnsi="Arial" w:cs="Arial"/>
                <w:sz w:val="24"/>
                <w:szCs w:val="24"/>
              </w:rPr>
              <w:t>Success</w:t>
            </w:r>
          </w:p>
        </w:tc>
      </w:tr>
      <w:tr w:rsidR="00CF73F7" w:rsidRPr="00864DDD" w14:paraId="03D0DB5A" w14:textId="77777777" w:rsidTr="00D80AB1"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C914C" w14:textId="77777777" w:rsidR="00CF73F7" w:rsidRPr="00864DDD" w:rsidRDefault="00CF73F7" w:rsidP="00D80AB1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864DDD">
              <w:rPr>
                <w:rFonts w:ascii="Arial" w:hAnsi="Arial" w:cs="Arial"/>
                <w:sz w:val="24"/>
                <w:szCs w:val="24"/>
              </w:rPr>
              <w:t>Measure Temperature and Pressure</w:t>
            </w: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2ED519" w14:textId="77777777" w:rsidR="00CF73F7" w:rsidRPr="00864DDD" w:rsidRDefault="00CF73F7" w:rsidP="00D80AB1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864DDD">
              <w:rPr>
                <w:rFonts w:ascii="Arial" w:hAnsi="Arial" w:cs="Arial"/>
                <w:sz w:val="24"/>
                <w:szCs w:val="24"/>
              </w:rPr>
              <w:t xml:space="preserve">The System should be able to accurately measure Temperature and Pressure of the </w:t>
            </w:r>
            <w:r w:rsidRPr="00864DDD">
              <w:rPr>
                <w:rFonts w:ascii="Arial" w:hAnsi="Arial" w:cs="Arial"/>
                <w:sz w:val="24"/>
                <w:szCs w:val="24"/>
              </w:rPr>
              <w:lastRenderedPageBreak/>
              <w:t>room and provide a real time information as provided by the sensor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1D450" w14:textId="77777777" w:rsidR="00CF73F7" w:rsidRPr="00864DDD" w:rsidRDefault="00CF73F7" w:rsidP="00D80AB1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864DDD">
              <w:rPr>
                <w:rFonts w:ascii="Arial" w:hAnsi="Arial" w:cs="Arial"/>
                <w:sz w:val="24"/>
                <w:szCs w:val="24"/>
              </w:rPr>
              <w:lastRenderedPageBreak/>
              <w:t xml:space="preserve">Current values of Temperature, Pressure, was measured and was accessible to the </w:t>
            </w:r>
            <w:r w:rsidRPr="00864DDD">
              <w:rPr>
                <w:rFonts w:ascii="Arial" w:hAnsi="Arial" w:cs="Arial"/>
                <w:sz w:val="24"/>
                <w:szCs w:val="24"/>
              </w:rPr>
              <w:lastRenderedPageBreak/>
              <w:t>users in the webapp. Later the current altitude was also shown.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AA553" w14:textId="77777777" w:rsidR="00CF73F7" w:rsidRPr="00864DDD" w:rsidRDefault="00CF73F7" w:rsidP="00D80AB1">
            <w:pPr>
              <w:spacing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52155E0F" w14:textId="77777777" w:rsidR="00CF73F7" w:rsidRPr="00864DDD" w:rsidRDefault="00CF73F7" w:rsidP="00D80AB1">
            <w:pPr>
              <w:spacing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18C63780" w14:textId="77777777" w:rsidR="00CF73F7" w:rsidRPr="00864DDD" w:rsidRDefault="00CF73F7" w:rsidP="00D80AB1">
            <w:pPr>
              <w:spacing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074BD902" w14:textId="77777777" w:rsidR="00CF73F7" w:rsidRPr="00864DDD" w:rsidRDefault="00CF73F7" w:rsidP="00D80AB1">
            <w:pPr>
              <w:spacing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64DDD">
              <w:rPr>
                <w:rFonts w:ascii="Arial" w:hAnsi="Arial" w:cs="Arial"/>
                <w:sz w:val="24"/>
                <w:szCs w:val="24"/>
              </w:rPr>
              <w:t>Success</w:t>
            </w:r>
          </w:p>
        </w:tc>
      </w:tr>
      <w:tr w:rsidR="00CF73F7" w:rsidRPr="00864DDD" w14:paraId="5C67F731" w14:textId="77777777" w:rsidTr="00D80AB1"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BB2F4" w14:textId="77777777" w:rsidR="00CF73F7" w:rsidRPr="00864DDD" w:rsidRDefault="00CF73F7" w:rsidP="00D80AB1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864DDD">
              <w:rPr>
                <w:rFonts w:ascii="Arial" w:hAnsi="Arial" w:cs="Arial"/>
                <w:sz w:val="24"/>
                <w:szCs w:val="24"/>
              </w:rPr>
              <w:t>Motion Detection and Notification</w:t>
            </w: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8D41BC" w14:textId="77777777" w:rsidR="00CF73F7" w:rsidRPr="00864DDD" w:rsidRDefault="00CF73F7" w:rsidP="00D80AB1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864DDD">
              <w:rPr>
                <w:rFonts w:ascii="Arial" w:hAnsi="Arial" w:cs="Arial"/>
                <w:sz w:val="24"/>
                <w:szCs w:val="24"/>
              </w:rPr>
              <w:t xml:space="preserve">The System should detect motion and notify owners of such an event 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FB651" w14:textId="77777777" w:rsidR="00CF73F7" w:rsidRPr="00864DDD" w:rsidRDefault="00CF73F7" w:rsidP="00D80AB1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864DDD">
              <w:rPr>
                <w:rFonts w:ascii="Arial" w:hAnsi="Arial" w:cs="Arial"/>
                <w:sz w:val="24"/>
                <w:szCs w:val="24"/>
              </w:rPr>
              <w:t>Motion was detected using PIR sensor and would activate sirens to alert the homeowner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22649" w14:textId="77777777" w:rsidR="00CF73F7" w:rsidRPr="00864DDD" w:rsidRDefault="00CF73F7" w:rsidP="00D80AB1">
            <w:pPr>
              <w:spacing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7EA35E5C" w14:textId="77777777" w:rsidR="00CF73F7" w:rsidRPr="00864DDD" w:rsidRDefault="00CF73F7" w:rsidP="00D80AB1">
            <w:pPr>
              <w:spacing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64DDD">
              <w:rPr>
                <w:rFonts w:ascii="Arial" w:hAnsi="Arial" w:cs="Arial"/>
                <w:sz w:val="24"/>
                <w:szCs w:val="24"/>
              </w:rPr>
              <w:t>Success</w:t>
            </w:r>
          </w:p>
        </w:tc>
      </w:tr>
      <w:tr w:rsidR="00CF73F7" w:rsidRPr="00864DDD" w14:paraId="31FB3E79" w14:textId="77777777" w:rsidTr="00D80AB1"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2F1BD" w14:textId="77777777" w:rsidR="00CF73F7" w:rsidRPr="00864DDD" w:rsidRDefault="00CF73F7" w:rsidP="00D80AB1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864DDD">
              <w:rPr>
                <w:rFonts w:ascii="Arial" w:hAnsi="Arial" w:cs="Arial"/>
                <w:sz w:val="24"/>
                <w:szCs w:val="24"/>
              </w:rPr>
              <w:t xml:space="preserve">Automation of Fan using timer  </w:t>
            </w: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809876" w14:textId="77777777" w:rsidR="00CF73F7" w:rsidRPr="00864DDD" w:rsidRDefault="00CF73F7" w:rsidP="00D80AB1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864DDD">
              <w:rPr>
                <w:rFonts w:ascii="Arial" w:hAnsi="Arial" w:cs="Arial"/>
                <w:sz w:val="24"/>
                <w:szCs w:val="24"/>
              </w:rPr>
              <w:t xml:space="preserve">Users should be able to time the fan when they are connected to the home-network 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58E35" w14:textId="77777777" w:rsidR="00CF73F7" w:rsidRPr="00864DDD" w:rsidRDefault="00CF73F7" w:rsidP="00D80AB1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864DDD">
              <w:rPr>
                <w:rFonts w:ascii="Arial" w:hAnsi="Arial" w:cs="Arial"/>
                <w:sz w:val="24"/>
                <w:szCs w:val="24"/>
              </w:rPr>
              <w:t>The owners were able to control the time for the fan.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D4897" w14:textId="77777777" w:rsidR="00CF73F7" w:rsidRPr="00864DDD" w:rsidRDefault="00CF73F7" w:rsidP="00D80AB1">
            <w:pPr>
              <w:spacing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4CA6B1AE" w14:textId="77777777" w:rsidR="00CF73F7" w:rsidRPr="00864DDD" w:rsidRDefault="00CF73F7" w:rsidP="00D80AB1">
            <w:pPr>
              <w:spacing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64DDD">
              <w:rPr>
                <w:rFonts w:ascii="Arial" w:hAnsi="Arial" w:cs="Arial"/>
                <w:sz w:val="24"/>
                <w:szCs w:val="24"/>
              </w:rPr>
              <w:t>Success</w:t>
            </w:r>
          </w:p>
        </w:tc>
      </w:tr>
    </w:tbl>
    <w:p w14:paraId="0E986EC5" w14:textId="77777777" w:rsidR="00CF73F7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08DE21A2" w14:textId="77777777" w:rsidR="00CF73F7" w:rsidRPr="008A2FE0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8A2FE0">
        <w:rPr>
          <w:rFonts w:ascii="Arial" w:hAnsi="Arial" w:cs="Arial"/>
          <w:sz w:val="24"/>
          <w:szCs w:val="24"/>
        </w:rPr>
        <w:t>As the initial requirement of the product was met efficiently, and was implemented, the product was deemed a success.</w:t>
      </w:r>
    </w:p>
    <w:p w14:paraId="57D1B327" w14:textId="77777777" w:rsidR="00CF73F7" w:rsidRPr="00C63DF8" w:rsidRDefault="00CF73F7" w:rsidP="00CF73F7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A120321" w14:textId="77777777" w:rsidR="00CF73F7" w:rsidRPr="00A22EAD" w:rsidRDefault="00CF73F7" w:rsidP="00CF73F7">
      <w:pPr>
        <w:spacing w:line="360" w:lineRule="auto"/>
        <w:rPr>
          <w:rFonts w:ascii="Arial" w:hAnsi="Arial" w:cs="Arial"/>
        </w:rPr>
      </w:pPr>
    </w:p>
    <w:p w14:paraId="4DD08705" w14:textId="77777777" w:rsidR="008C4DAE" w:rsidRDefault="008C4DAE"/>
    <w:sectPr w:rsidR="008C4D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966E84"/>
    <w:multiLevelType w:val="multilevel"/>
    <w:tmpl w:val="38A4640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MjE0sLAwtrA0szRV0lEKTi0uzszPAykwrgUAL+YBkCwAAAA="/>
  </w:docVars>
  <w:rsids>
    <w:rsidRoot w:val="00723831"/>
    <w:rsid w:val="00112C00"/>
    <w:rsid w:val="00280307"/>
    <w:rsid w:val="00723831"/>
    <w:rsid w:val="008A77F3"/>
    <w:rsid w:val="008C4DAE"/>
    <w:rsid w:val="008D0BCE"/>
    <w:rsid w:val="008E4AEA"/>
    <w:rsid w:val="00913718"/>
    <w:rsid w:val="00A9245D"/>
    <w:rsid w:val="00CD2610"/>
    <w:rsid w:val="00CF7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C59BE"/>
  <w15:chartTrackingRefBased/>
  <w15:docId w15:val="{67AC86ED-EFAA-4074-9152-BEA447D53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73F7"/>
    <w:pPr>
      <w:spacing w:line="256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73F7"/>
    <w:pPr>
      <w:keepNext/>
      <w:keepLines/>
      <w:spacing w:before="40" w:after="0"/>
      <w:outlineLvl w:val="1"/>
    </w:pPr>
    <w:rPr>
      <w:rFonts w:ascii="Times New Roman" w:eastAsiaTheme="majorEastAsia" w:hAnsi="Times New Roman" w:cs="Times New Roman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CF73F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CF73F7"/>
    <w:rPr>
      <w:rFonts w:ascii="Times New Roman" w:eastAsiaTheme="majorEastAsia" w:hAnsi="Times New Roman" w:cs="Times New Roman"/>
      <w:sz w:val="28"/>
      <w:szCs w:val="28"/>
    </w:rPr>
  </w:style>
  <w:style w:type="table" w:styleId="TableGrid">
    <w:name w:val="Table Grid"/>
    <w:basedOn w:val="TableNormal"/>
    <w:uiPriority w:val="39"/>
    <w:rsid w:val="00CF73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jpe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jpe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jpe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jpeg"/><Relationship Id="rId32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jpeg"/><Relationship Id="rId22" Type="http://schemas.openxmlformats.org/officeDocument/2006/relationships/image" Target="media/image18.jpeg"/><Relationship Id="rId27" Type="http://schemas.openxmlformats.org/officeDocument/2006/relationships/image" Target="media/image23.jpeg"/><Relationship Id="rId30" Type="http://schemas.openxmlformats.org/officeDocument/2006/relationships/image" Target="media/image26.png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7</Pages>
  <Words>1042</Words>
  <Characters>5942</Characters>
  <Application>Microsoft Office Word</Application>
  <DocSecurity>0</DocSecurity>
  <Lines>49</Lines>
  <Paragraphs>13</Paragraphs>
  <ScaleCrop>false</ScaleCrop>
  <Company/>
  <LinksUpToDate>false</LinksUpToDate>
  <CharactersWithSpaces>6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kota, Utsav (Student)</dc:creator>
  <cp:keywords/>
  <dc:description/>
  <cp:lastModifiedBy>Sapkota, Utsav (Student)</cp:lastModifiedBy>
  <cp:revision>6</cp:revision>
  <dcterms:created xsi:type="dcterms:W3CDTF">2021-07-07T09:30:00Z</dcterms:created>
  <dcterms:modified xsi:type="dcterms:W3CDTF">2021-07-07T10:34:00Z</dcterms:modified>
</cp:coreProperties>
</file>